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274B3" w14:textId="1CA726EF" w:rsidR="00024406" w:rsidRDefault="004A3E80" w:rsidP="00024406">
      <w:pPr>
        <w:rPr>
          <w:b/>
          <w:bCs/>
          <w:noProof/>
          <w:sz w:val="24"/>
          <w:szCs w:val="28"/>
        </w:rPr>
      </w:pPr>
      <w:r w:rsidRPr="006A16A8">
        <w:rPr>
          <w:b/>
          <w:bCs/>
          <w:noProof/>
          <w:sz w:val="24"/>
          <w:szCs w:val="28"/>
        </w:rPr>
        <mc:AlternateContent>
          <mc:Choice Requires="wps">
            <w:drawing>
              <wp:anchor distT="0" distB="0" distL="114300" distR="114300" simplePos="0" relativeHeight="251660287" behindDoc="0" locked="0" layoutInCell="1" allowOverlap="1" wp14:anchorId="1A00D710" wp14:editId="46007009">
                <wp:simplePos x="0" y="0"/>
                <wp:positionH relativeFrom="page">
                  <wp:align>left</wp:align>
                </wp:positionH>
                <wp:positionV relativeFrom="paragraph">
                  <wp:posOffset>-3211830</wp:posOffset>
                </wp:positionV>
                <wp:extent cx="7551651" cy="3025775"/>
                <wp:effectExtent l="0" t="0" r="0" b="31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1651" cy="3025775"/>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3471F" id="Rectangle 1" o:spid="_x0000_s1026" alt="&quot;&quot;" style="position:absolute;margin-left:0;margin-top:-252.9pt;width:594.6pt;height:238.2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" stroked="f" strokeweight="1pt">
                <v:fill r:id="rId9" o:title="" recolor="t" rotate="t" type="frame"/>
                <w10:wrap anchorx="page"/>
              </v:rect>
            </w:pict>
          </mc:Fallback>
        </mc:AlternateContent>
      </w:r>
      <w:r w:rsidRPr="006A16A8">
        <w:rPr>
          <w:b/>
          <w:bCs/>
          <w:noProof/>
          <w:sz w:val="24"/>
          <w:szCs w:val="28"/>
        </w:rPr>
        <w:drawing>
          <wp:anchor distT="0" distB="0" distL="114300" distR="114300" simplePos="0" relativeHeight="251662336" behindDoc="1" locked="0" layoutInCell="1" allowOverlap="1" wp14:anchorId="339C0E5A" wp14:editId="642862E8">
            <wp:simplePos x="0" y="0"/>
            <wp:positionH relativeFrom="column">
              <wp:posOffset>-974725</wp:posOffset>
            </wp:positionH>
            <wp:positionV relativeFrom="paragraph">
              <wp:posOffset>-4317365</wp:posOffset>
            </wp:positionV>
            <wp:extent cx="7650480" cy="4139565"/>
            <wp:effectExtent l="0" t="0" r="7620" b="0"/>
            <wp:wrapNone/>
            <wp:docPr id="34349460"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9460" name="Picture 8">
                      <a:extLst>
                        <a:ext uri="{C183D7F6-B498-43B3-948B-1728B52AA6E4}">
                          <adec:decorative xmlns:adec="http://schemas.microsoft.com/office/drawing/2017/decorative" val="1"/>
                        </a:ext>
                      </a:extLst>
                    </pic:cNvPr>
                    <pic:cNvPicPr/>
                  </pic:nvPicPr>
                  <pic:blipFill>
                    <a:blip r:embed="rId10" cstate="print">
                      <a:extLst>
                        <a:ext uri="{BEBA8EAE-BF5A-486C-A8C5-ECC9F3942E4B}">
                          <a14:imgProps xmlns:a14="http://schemas.microsoft.com/office/drawing/2010/main">
                            <a14:imgLayer r:embed="rId11">
                              <a14:imgEffect>
                                <a14:colorTemperature colorTemp="4700"/>
                              </a14:imgEffect>
                              <a14:imgEffect>
                                <a14:brightnessContrast bright="20000" contrast="-20000"/>
                              </a14:imgEffect>
                            </a14:imgLayer>
                          </a14:imgProps>
                        </a:ext>
                        <a:ext uri="{28A0092B-C50C-407E-A947-70E740481C1C}">
                          <a14:useLocalDpi xmlns:a14="http://schemas.microsoft.com/office/drawing/2010/main" val="0"/>
                        </a:ext>
                      </a:extLst>
                    </a:blip>
                    <a:srcRect t="9434" b="9434"/>
                    <a:stretch>
                      <a:fillRect/>
                    </a:stretch>
                  </pic:blipFill>
                  <pic:spPr bwMode="auto">
                    <a:xfrm>
                      <a:off x="0" y="0"/>
                      <a:ext cx="7650480"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rsidRPr="006A16A8">
        <w:rPr>
          <w:b/>
          <w:bCs/>
          <w:noProof/>
          <w:sz w:val="24"/>
          <w:szCs w:val="28"/>
        </w:rPr>
        <mc:AlternateContent>
          <mc:Choice Requires="wps">
            <w:drawing>
              <wp:anchor distT="45720" distB="45720" distL="114300" distR="114300" simplePos="0" relativeHeight="251664384" behindDoc="0" locked="0" layoutInCell="1" allowOverlap="1" wp14:anchorId="458D16CA" wp14:editId="55669540">
                <wp:simplePos x="0" y="0"/>
                <wp:positionH relativeFrom="margin">
                  <wp:align>left</wp:align>
                </wp:positionH>
                <wp:positionV relativeFrom="margin">
                  <wp:posOffset>-1176655</wp:posOffset>
                </wp:positionV>
                <wp:extent cx="4730750" cy="140462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0" cy="1404620"/>
                        </a:xfrm>
                        <a:prstGeom prst="rect">
                          <a:avLst/>
                        </a:prstGeom>
                        <a:noFill/>
                        <a:ln w="9525">
                          <a:noFill/>
                          <a:miter lim="800000"/>
                          <a:headEnd/>
                          <a:tailEnd/>
                        </a:ln>
                      </wps:spPr>
                      <wps:txbx>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05C53C96" w:rsidR="00377A80" w:rsidRPr="00377A80" w:rsidRDefault="00C85BEA" w:rsidP="00377A80">
                            <w:pPr>
                              <w:spacing w:after="0"/>
                              <w:rPr>
                                <w:b/>
                                <w:bCs/>
                                <w:color w:val="FFFFFF" w:themeColor="background1"/>
                                <w:sz w:val="36"/>
                                <w:szCs w:val="44"/>
                              </w:rPr>
                            </w:pPr>
                            <w:r>
                              <w:rPr>
                                <w:b/>
                                <w:bCs/>
                                <w:color w:val="FFFFFF" w:themeColor="background1"/>
                                <w:sz w:val="36"/>
                                <w:szCs w:val="44"/>
                              </w:rPr>
                              <w:t>September</w:t>
                            </w:r>
                            <w:r w:rsidR="00184F5A">
                              <w:rPr>
                                <w:b/>
                                <w:bCs/>
                                <w:color w:val="FFFFFF" w:themeColor="background1"/>
                                <w:sz w:val="36"/>
                                <w:szCs w:val="44"/>
                              </w:rPr>
                              <w:t xml:space="preserve"> </w:t>
                            </w:r>
                            <w:r w:rsidR="00377A80" w:rsidRPr="00377A80">
                              <w:rPr>
                                <w:b/>
                                <w:bCs/>
                                <w:color w:val="FFFFFF" w:themeColor="background1"/>
                                <w:sz w:val="36"/>
                                <w:szCs w:val="44"/>
                              </w:rPr>
                              <w:t>202</w:t>
                            </w:r>
                            <w:r w:rsidR="00D62740">
                              <w:rPr>
                                <w:b/>
                                <w:bCs/>
                                <w:color w:val="FFFFFF" w:themeColor="background1"/>
                                <w:sz w:val="36"/>
                                <w:szCs w:val="44"/>
                              </w:rPr>
                              <w:t>5</w:t>
                            </w:r>
                            <w:r w:rsidR="006C00C0">
                              <w:rPr>
                                <w:b/>
                                <w:bCs/>
                                <w:color w:val="FFFFFF" w:themeColor="background1"/>
                                <w:sz w:val="36"/>
                                <w:szCs w:val="44"/>
                              </w:rPr>
                              <w:t xml:space="preserve">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D16CA" id="_x0000_t202" coordsize="21600,21600" o:spt="202" path="m,l,21600r21600,l21600,xe">
                <v:stroke joinstyle="miter"/>
                <v:path gradientshapeok="t" o:connecttype="rect"/>
              </v:shapetype>
              <v:shape id="Text Box 2" o:spid="_x0000_s1026" type="#_x0000_t202" alt="&quot;&quot;" style="position:absolute;margin-left:0;margin-top:-92.65pt;width:372.5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" filled="f" stroked="f">
                <v:textbox style="mso-fit-shape-to-text:t">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05C53C96" w:rsidR="00377A80" w:rsidRPr="00377A80" w:rsidRDefault="00C85BEA" w:rsidP="00377A80">
                      <w:pPr>
                        <w:spacing w:after="0"/>
                        <w:rPr>
                          <w:b/>
                          <w:bCs/>
                          <w:color w:val="FFFFFF" w:themeColor="background1"/>
                          <w:sz w:val="36"/>
                          <w:szCs w:val="44"/>
                        </w:rPr>
                      </w:pPr>
                      <w:r>
                        <w:rPr>
                          <w:b/>
                          <w:bCs/>
                          <w:color w:val="FFFFFF" w:themeColor="background1"/>
                          <w:sz w:val="36"/>
                          <w:szCs w:val="44"/>
                        </w:rPr>
                        <w:t>September</w:t>
                      </w:r>
                      <w:r w:rsidR="00184F5A">
                        <w:rPr>
                          <w:b/>
                          <w:bCs/>
                          <w:color w:val="FFFFFF" w:themeColor="background1"/>
                          <w:sz w:val="36"/>
                          <w:szCs w:val="44"/>
                        </w:rPr>
                        <w:t xml:space="preserve"> </w:t>
                      </w:r>
                      <w:r w:rsidR="00377A80" w:rsidRPr="00377A80">
                        <w:rPr>
                          <w:b/>
                          <w:bCs/>
                          <w:color w:val="FFFFFF" w:themeColor="background1"/>
                          <w:sz w:val="36"/>
                          <w:szCs w:val="44"/>
                        </w:rPr>
                        <w:t>202</w:t>
                      </w:r>
                      <w:r w:rsidR="00D62740">
                        <w:rPr>
                          <w:b/>
                          <w:bCs/>
                          <w:color w:val="FFFFFF" w:themeColor="background1"/>
                          <w:sz w:val="36"/>
                          <w:szCs w:val="44"/>
                        </w:rPr>
                        <w:t>5</w:t>
                      </w:r>
                      <w:r w:rsidR="006C00C0">
                        <w:rPr>
                          <w:b/>
                          <w:bCs/>
                          <w:color w:val="FFFFFF" w:themeColor="background1"/>
                          <w:sz w:val="36"/>
                          <w:szCs w:val="44"/>
                        </w:rPr>
                        <w:t xml:space="preserve"> Summary</w:t>
                      </w:r>
                    </w:p>
                  </w:txbxContent>
                </v:textbox>
                <w10:wrap type="square" anchorx="margin" anchory="margin"/>
              </v:shape>
            </w:pict>
          </mc:Fallback>
        </mc:AlternateContent>
      </w:r>
      <w:r w:rsidR="008306CD" w:rsidRPr="006A16A8">
        <w:rPr>
          <w:b/>
          <w:bCs/>
          <w:noProof/>
          <w:sz w:val="24"/>
          <w:szCs w:val="28"/>
        </w:rPr>
        <w:drawing>
          <wp:anchor distT="0" distB="0" distL="114300" distR="114300" simplePos="0" relativeHeight="251661312" behindDoc="0" locked="0" layoutInCell="1" allowOverlap="1" wp14:anchorId="2A8BFF95" wp14:editId="1E34582D">
            <wp:simplePos x="0" y="0"/>
            <wp:positionH relativeFrom="column">
              <wp:posOffset>4018280</wp:posOffset>
            </wp:positionH>
            <wp:positionV relativeFrom="paragraph">
              <wp:posOffset>-1295832</wp:posOffset>
            </wp:positionV>
            <wp:extent cx="2623820" cy="1151890"/>
            <wp:effectExtent l="0" t="0" r="5080" b="3810"/>
            <wp:wrapNone/>
            <wp:docPr id="202955267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52675" name="Picture 7">
                      <a:extLst>
                        <a:ext uri="{C183D7F6-B498-43B3-948B-1728B52AA6E4}">
                          <adec:decorative xmlns:adec="http://schemas.microsoft.com/office/drawing/2017/decorative" val="1"/>
                        </a:ext>
                      </a:extLst>
                    </pic:cNvPr>
                    <pic:cNvPicPr/>
                  </pic:nvPicPr>
                  <pic:blipFill rotWithShape="1">
                    <a:blip r:embed="rId12">
                      <a:extLst>
                        <a:ext uri="{28A0092B-C50C-407E-A947-70E740481C1C}">
                          <a14:useLocalDpi xmlns:a14="http://schemas.microsoft.com/office/drawing/2010/main" val="0"/>
                        </a:ext>
                      </a:extLst>
                    </a:blip>
                    <a:srcRect t="-3" b="-982"/>
                    <a:stretch/>
                  </pic:blipFill>
                  <pic:spPr bwMode="auto">
                    <a:xfrm>
                      <a:off x="0" y="0"/>
                      <a:ext cx="2623820" cy="115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65E8" w:rsidRPr="000065E8">
        <w:rPr>
          <w:b/>
          <w:bCs/>
          <w:noProof/>
          <w:sz w:val="24"/>
          <w:szCs w:val="28"/>
        </w:rPr>
        <w:t xml:space="preserve">Renewable electricity generation goes up, driven by </w:t>
      </w:r>
      <w:r w:rsidR="000065E8">
        <w:rPr>
          <w:b/>
          <w:bCs/>
          <w:noProof/>
          <w:sz w:val="24"/>
          <w:szCs w:val="28"/>
        </w:rPr>
        <w:t>stronger</w:t>
      </w:r>
      <w:r w:rsidR="000065E8" w:rsidRPr="000065E8">
        <w:rPr>
          <w:b/>
          <w:bCs/>
          <w:noProof/>
          <w:sz w:val="24"/>
          <w:szCs w:val="28"/>
        </w:rPr>
        <w:t xml:space="preserve"> hydro output</w:t>
      </w:r>
    </w:p>
    <w:p w14:paraId="12F0FBDD" w14:textId="7DFDCAA1" w:rsidR="000752C9" w:rsidRDefault="000752C9" w:rsidP="000752C9">
      <w:pPr>
        <w:rPr>
          <w:rFonts w:ascii="Calibri" w:hAnsi="Calibri" w:cs="Calibri"/>
        </w:rPr>
      </w:pPr>
      <w:r>
        <w:rPr>
          <w:rFonts w:ascii="Calibri" w:hAnsi="Calibri" w:cs="Calibri"/>
        </w:rPr>
        <w:t xml:space="preserve">An increase in hydro generation, alongside continued increases in solar and geothermal generation, contributed to </w:t>
      </w:r>
      <w:r>
        <w:t>t</w:t>
      </w:r>
      <w:r w:rsidRPr="00D0057E">
        <w:t xml:space="preserve">he </w:t>
      </w:r>
      <w:r>
        <w:t>share of electricity generation from renewable sources increasing</w:t>
      </w:r>
      <w:r w:rsidRPr="00D0057E">
        <w:t xml:space="preserve"> </w:t>
      </w:r>
      <w:r>
        <w:t>to</w:t>
      </w:r>
      <w:r w:rsidRPr="00D0057E">
        <w:t xml:space="preserve"> 89.4</w:t>
      </w:r>
      <w:r>
        <w:t xml:space="preserve"> per cent in the September 2025 quarter. This </w:t>
      </w:r>
      <w:r w:rsidR="000065E8">
        <w:t>was</w:t>
      </w:r>
      <w:r w:rsidRPr="00D0057E">
        <w:t xml:space="preserve"> up </w:t>
      </w:r>
      <w:r>
        <w:t xml:space="preserve">8.2 percentage points from previous September quarter, which </w:t>
      </w:r>
      <w:r w:rsidR="00CE2FE9">
        <w:t>had seen</w:t>
      </w:r>
      <w:r>
        <w:t xml:space="preserve"> a combination of </w:t>
      </w:r>
      <w:r w:rsidR="00B276D0" w:rsidRPr="00B276D0">
        <w:rPr>
          <w:rFonts w:ascii="Calibri" w:hAnsi="Calibri" w:cs="Calibri"/>
        </w:rPr>
        <w:t xml:space="preserve">dry conditions and </w:t>
      </w:r>
      <w:r>
        <w:rPr>
          <w:rFonts w:ascii="Calibri" w:hAnsi="Calibri" w:cs="Calibri"/>
        </w:rPr>
        <w:t xml:space="preserve">lower gas supply </w:t>
      </w:r>
      <w:r w:rsidR="00117852">
        <w:rPr>
          <w:rFonts w:ascii="Calibri" w:hAnsi="Calibri" w:cs="Calibri"/>
        </w:rPr>
        <w:t>lead</w:t>
      </w:r>
      <w:r>
        <w:rPr>
          <w:rFonts w:ascii="Calibri" w:hAnsi="Calibri" w:cs="Calibri"/>
        </w:rPr>
        <w:t xml:space="preserve"> to an increase in electricity generation from coal.</w:t>
      </w:r>
    </w:p>
    <w:p w14:paraId="2480E194" w14:textId="2C412313" w:rsidR="000065E8" w:rsidRDefault="00B276D0" w:rsidP="00117852">
      <w:pPr>
        <w:rPr>
          <w:rFonts w:ascii="Calibri" w:hAnsi="Calibri" w:cs="Calibri"/>
        </w:rPr>
      </w:pPr>
      <w:r w:rsidRPr="00B276D0">
        <w:rPr>
          <w:rFonts w:ascii="Calibri" w:hAnsi="Calibri" w:cs="Calibri"/>
        </w:rPr>
        <w:t>Hydro</w:t>
      </w:r>
      <w:r w:rsidR="00D96F40">
        <w:rPr>
          <w:rFonts w:ascii="Calibri" w:hAnsi="Calibri" w:cs="Calibri"/>
        </w:rPr>
        <w:t xml:space="preserve"> generation</w:t>
      </w:r>
      <w:r w:rsidRPr="00B276D0">
        <w:rPr>
          <w:rFonts w:ascii="Calibri" w:hAnsi="Calibri" w:cs="Calibri"/>
        </w:rPr>
        <w:t xml:space="preserve"> </w:t>
      </w:r>
      <w:r w:rsidR="00D96F40">
        <w:rPr>
          <w:rFonts w:ascii="Calibri" w:hAnsi="Calibri" w:cs="Calibri"/>
        </w:rPr>
        <w:t>was u</w:t>
      </w:r>
      <w:r w:rsidRPr="00B276D0">
        <w:rPr>
          <w:rFonts w:ascii="Calibri" w:hAnsi="Calibri" w:cs="Calibri"/>
        </w:rPr>
        <w:t xml:space="preserve">p </w:t>
      </w:r>
      <w:r w:rsidR="00D96F40" w:rsidRPr="00B276D0">
        <w:rPr>
          <w:rFonts w:ascii="Calibri" w:hAnsi="Calibri" w:cs="Calibri"/>
        </w:rPr>
        <w:t xml:space="preserve">1,260 GWh </w:t>
      </w:r>
      <w:r w:rsidR="00D96F40">
        <w:rPr>
          <w:rFonts w:ascii="Calibri" w:hAnsi="Calibri" w:cs="Calibri"/>
        </w:rPr>
        <w:t>(</w:t>
      </w:r>
      <w:r w:rsidRPr="00B276D0">
        <w:rPr>
          <w:rFonts w:ascii="Calibri" w:hAnsi="Calibri" w:cs="Calibri"/>
        </w:rPr>
        <w:t>22.6</w:t>
      </w:r>
      <w:r w:rsidR="00D96F40">
        <w:rPr>
          <w:rFonts w:ascii="Calibri" w:hAnsi="Calibri" w:cs="Calibri"/>
        </w:rPr>
        <w:t xml:space="preserve"> per cent)</w:t>
      </w:r>
      <w:r w:rsidRPr="00B276D0">
        <w:rPr>
          <w:rFonts w:ascii="Calibri" w:hAnsi="Calibri" w:cs="Calibri"/>
        </w:rPr>
        <w:t xml:space="preserve"> </w:t>
      </w:r>
      <w:r w:rsidR="00D96F40">
        <w:rPr>
          <w:rFonts w:ascii="Calibri" w:hAnsi="Calibri" w:cs="Calibri"/>
        </w:rPr>
        <w:t>from last September quarter</w:t>
      </w:r>
      <w:r w:rsidRPr="00B276D0">
        <w:rPr>
          <w:rFonts w:ascii="Calibri" w:hAnsi="Calibri" w:cs="Calibri"/>
        </w:rPr>
        <w:t>.</w:t>
      </w:r>
      <w:r w:rsidR="00D96F40">
        <w:rPr>
          <w:rFonts w:ascii="Calibri" w:hAnsi="Calibri" w:cs="Calibri"/>
        </w:rPr>
        <w:t xml:space="preserve"> </w:t>
      </w:r>
      <w:r w:rsidRPr="00B276D0">
        <w:rPr>
          <w:rFonts w:ascii="Calibri" w:hAnsi="Calibri" w:cs="Calibri"/>
        </w:rPr>
        <w:t>Geothermal</w:t>
      </w:r>
      <w:r w:rsidR="00D96F40">
        <w:rPr>
          <w:rFonts w:ascii="Calibri" w:hAnsi="Calibri" w:cs="Calibri"/>
        </w:rPr>
        <w:t xml:space="preserve"> generation was</w:t>
      </w:r>
      <w:r w:rsidRPr="00B276D0">
        <w:rPr>
          <w:rFonts w:ascii="Calibri" w:hAnsi="Calibri" w:cs="Calibri"/>
        </w:rPr>
        <w:t xml:space="preserve"> </w:t>
      </w:r>
      <w:r w:rsidR="00D96F40">
        <w:rPr>
          <w:rFonts w:ascii="Calibri" w:hAnsi="Calibri" w:cs="Calibri"/>
        </w:rPr>
        <w:t>u</w:t>
      </w:r>
      <w:r w:rsidRPr="00B276D0">
        <w:rPr>
          <w:rFonts w:ascii="Calibri" w:hAnsi="Calibri" w:cs="Calibri"/>
        </w:rPr>
        <w:t>p 156 GWh (6.5</w:t>
      </w:r>
      <w:r w:rsidR="00D96F40">
        <w:rPr>
          <w:rFonts w:ascii="Calibri" w:hAnsi="Calibri" w:cs="Calibri"/>
        </w:rPr>
        <w:t xml:space="preserve"> per cent</w:t>
      </w:r>
      <w:r w:rsidRPr="00B276D0">
        <w:rPr>
          <w:rFonts w:ascii="Calibri" w:hAnsi="Calibri" w:cs="Calibri"/>
        </w:rPr>
        <w:t>), largely due to the addition of Te Huka Unit 3</w:t>
      </w:r>
      <w:r w:rsidR="000065E8">
        <w:rPr>
          <w:rFonts w:ascii="Calibri" w:hAnsi="Calibri" w:cs="Calibri"/>
        </w:rPr>
        <w:t xml:space="preserve"> which was</w:t>
      </w:r>
      <w:r w:rsidR="000065E8" w:rsidRPr="00B276D0">
        <w:rPr>
          <w:rFonts w:ascii="Calibri" w:hAnsi="Calibri" w:cs="Calibri"/>
        </w:rPr>
        <w:t xml:space="preserve"> </w:t>
      </w:r>
      <w:r w:rsidRPr="00B276D0">
        <w:rPr>
          <w:rFonts w:ascii="Calibri" w:hAnsi="Calibri" w:cs="Calibri"/>
        </w:rPr>
        <w:t>commissioned in October 2024.</w:t>
      </w:r>
      <w:r w:rsidR="000065E8" w:rsidRPr="000065E8">
        <w:rPr>
          <w:rFonts w:ascii="Calibri" w:hAnsi="Calibri" w:cs="Calibri"/>
        </w:rPr>
        <w:t xml:space="preserve"> </w:t>
      </w:r>
      <w:r w:rsidR="000065E8">
        <w:rPr>
          <w:rFonts w:ascii="Calibri" w:hAnsi="Calibri" w:cs="Calibri"/>
        </w:rPr>
        <w:t>Solar generation continued its steady growth, u</w:t>
      </w:r>
      <w:r w:rsidR="000065E8" w:rsidRPr="00B276D0">
        <w:rPr>
          <w:rFonts w:ascii="Calibri" w:hAnsi="Calibri" w:cs="Calibri"/>
        </w:rPr>
        <w:t>p 83 GWh (64.2</w:t>
      </w:r>
      <w:r w:rsidR="000065E8">
        <w:rPr>
          <w:rFonts w:ascii="Calibri" w:hAnsi="Calibri" w:cs="Calibri"/>
        </w:rPr>
        <w:t xml:space="preserve"> per cent</w:t>
      </w:r>
      <w:r w:rsidR="000065E8" w:rsidRPr="00B276D0">
        <w:rPr>
          <w:rFonts w:ascii="Calibri" w:hAnsi="Calibri" w:cs="Calibri"/>
        </w:rPr>
        <w:t>)</w:t>
      </w:r>
      <w:r w:rsidR="000065E8">
        <w:rPr>
          <w:rFonts w:ascii="Calibri" w:hAnsi="Calibri" w:cs="Calibri"/>
        </w:rPr>
        <w:t>.</w:t>
      </w:r>
      <w:r w:rsidR="00117852">
        <w:rPr>
          <w:rFonts w:ascii="Calibri" w:hAnsi="Calibri" w:cs="Calibri"/>
        </w:rPr>
        <w:t xml:space="preserve"> </w:t>
      </w:r>
      <w:r w:rsidR="000065E8">
        <w:rPr>
          <w:rFonts w:ascii="Calibri" w:hAnsi="Calibri" w:cs="Calibri"/>
        </w:rPr>
        <w:t>In contrast, w</w:t>
      </w:r>
      <w:r w:rsidRPr="00B276D0">
        <w:rPr>
          <w:rFonts w:ascii="Calibri" w:hAnsi="Calibri" w:cs="Calibri"/>
        </w:rPr>
        <w:t>ind</w:t>
      </w:r>
      <w:r w:rsidR="00872B89">
        <w:rPr>
          <w:rFonts w:ascii="Calibri" w:hAnsi="Calibri" w:cs="Calibri"/>
        </w:rPr>
        <w:t xml:space="preserve"> generation was</w:t>
      </w:r>
      <w:r w:rsidRPr="00B276D0">
        <w:rPr>
          <w:rFonts w:ascii="Calibri" w:hAnsi="Calibri" w:cs="Calibri"/>
        </w:rPr>
        <w:t xml:space="preserve"> </w:t>
      </w:r>
      <w:r w:rsidR="00872B89">
        <w:rPr>
          <w:rFonts w:ascii="Calibri" w:hAnsi="Calibri" w:cs="Calibri"/>
        </w:rPr>
        <w:t>d</w:t>
      </w:r>
      <w:r w:rsidRPr="00B276D0">
        <w:rPr>
          <w:rFonts w:ascii="Calibri" w:hAnsi="Calibri" w:cs="Calibri"/>
        </w:rPr>
        <w:t>own 9.4</w:t>
      </w:r>
      <w:r w:rsidR="00872B89">
        <w:rPr>
          <w:rFonts w:ascii="Calibri" w:hAnsi="Calibri" w:cs="Calibri"/>
        </w:rPr>
        <w:t xml:space="preserve"> per cent </w:t>
      </w:r>
      <w:r w:rsidRPr="00B276D0">
        <w:rPr>
          <w:rFonts w:ascii="Calibri" w:hAnsi="Calibri" w:cs="Calibri"/>
        </w:rPr>
        <w:t xml:space="preserve">mainly </w:t>
      </w:r>
      <w:r w:rsidR="000065E8">
        <w:rPr>
          <w:rFonts w:ascii="Calibri" w:hAnsi="Calibri" w:cs="Calibri"/>
        </w:rPr>
        <w:t>due to</w:t>
      </w:r>
      <w:r w:rsidRPr="00B276D0">
        <w:rPr>
          <w:rFonts w:ascii="Calibri" w:hAnsi="Calibri" w:cs="Calibri"/>
        </w:rPr>
        <w:t xml:space="preserve"> lower-than-average wind speeds in the lower North Island during July and August.</w:t>
      </w:r>
      <w:r w:rsidR="00872B89">
        <w:rPr>
          <w:rFonts w:ascii="Calibri" w:hAnsi="Calibri" w:cs="Calibri"/>
        </w:rPr>
        <w:t xml:space="preserve"> </w:t>
      </w:r>
    </w:p>
    <w:p w14:paraId="0F921FB3" w14:textId="5F434F42" w:rsidR="00B276D0" w:rsidRDefault="000065E8" w:rsidP="00C7377B">
      <w:pPr>
        <w:tabs>
          <w:tab w:val="num" w:pos="720"/>
        </w:tabs>
        <w:spacing w:after="160" w:line="278" w:lineRule="auto"/>
      </w:pPr>
      <w:r>
        <w:rPr>
          <w:rFonts w:ascii="Calibri" w:hAnsi="Calibri" w:cs="Calibri"/>
        </w:rPr>
        <w:t>With an</w:t>
      </w:r>
      <w:r w:rsidRPr="004D6752">
        <w:t xml:space="preserve"> </w:t>
      </w:r>
      <w:r w:rsidR="00B276D0" w:rsidRPr="004D6752">
        <w:t>increase in generation</w:t>
      </w:r>
      <w:r>
        <w:t xml:space="preserve"> from renewable sources,</w:t>
      </w:r>
      <w:r w:rsidR="00B276D0" w:rsidRPr="004D6752">
        <w:t xml:space="preserve"> </w:t>
      </w:r>
      <w:r>
        <w:t xml:space="preserve">there was </w:t>
      </w:r>
      <w:r w:rsidR="00B276D0" w:rsidRPr="004D6752">
        <w:t>a</w:t>
      </w:r>
      <w:r w:rsidR="00C7377B">
        <w:t xml:space="preserve"> </w:t>
      </w:r>
      <w:r w:rsidR="00082DB0">
        <w:t>596 GWh (</w:t>
      </w:r>
      <w:r w:rsidR="00D0057E">
        <w:t>67.4</w:t>
      </w:r>
      <w:r w:rsidR="00C7377B">
        <w:t xml:space="preserve"> per </w:t>
      </w:r>
      <w:r w:rsidR="00C7377B" w:rsidRPr="00D0057E">
        <w:t>cent</w:t>
      </w:r>
      <w:r w:rsidR="00082DB0">
        <w:t>)</w:t>
      </w:r>
      <w:r w:rsidR="00B276D0" w:rsidRPr="00D0057E">
        <w:t xml:space="preserve"> drop in generation from coal an</w:t>
      </w:r>
      <w:r w:rsidR="00C7377B" w:rsidRPr="00D0057E">
        <w:t xml:space="preserve">d a </w:t>
      </w:r>
      <w:r w:rsidR="00082DB0">
        <w:t>284 GWh (</w:t>
      </w:r>
      <w:r w:rsidR="00D0057E" w:rsidRPr="00D0057E">
        <w:t>22.5</w:t>
      </w:r>
      <w:r w:rsidR="00C7377B" w:rsidRPr="00D0057E">
        <w:t xml:space="preserve"> per cent</w:t>
      </w:r>
      <w:r w:rsidR="00082DB0">
        <w:t>)</w:t>
      </w:r>
      <w:r w:rsidR="00C7377B" w:rsidRPr="00D0057E">
        <w:t xml:space="preserve"> drop in </w:t>
      </w:r>
      <w:r w:rsidR="00B276D0" w:rsidRPr="00D0057E">
        <w:t xml:space="preserve">gas </w:t>
      </w:r>
      <w:r w:rsidR="00C7377B" w:rsidRPr="00D0057E">
        <w:t>generation</w:t>
      </w:r>
      <w:r w:rsidR="00B276D0" w:rsidRPr="00D0057E">
        <w:t xml:space="preserve">. </w:t>
      </w:r>
    </w:p>
    <w:p w14:paraId="6485F218" w14:textId="2C62FA30" w:rsidR="00B0107B" w:rsidRDefault="005F646A" w:rsidP="00431161">
      <w:pPr>
        <w:spacing w:after="160" w:line="278" w:lineRule="auto"/>
      </w:pPr>
      <w:r>
        <w:t xml:space="preserve">Electricity consumption increased </w:t>
      </w:r>
      <w:r w:rsidRPr="00D0057E">
        <w:t>3.</w:t>
      </w:r>
      <w:r w:rsidR="00D0057E">
        <w:t>8</w:t>
      </w:r>
      <w:r>
        <w:t xml:space="preserve"> per cent on the September 2024 quarter.</w:t>
      </w:r>
      <w:r w:rsidR="00431161">
        <w:t xml:space="preserve"> The commercial and residential sectors both saw higher demand, with residential electricity consumption reaching a new quarterly record at 4,511 GWh. </w:t>
      </w:r>
    </w:p>
    <w:p w14:paraId="5E5A9319" w14:textId="05BA18CC" w:rsidR="00FB07D7" w:rsidRDefault="00B0107B" w:rsidP="00431161">
      <w:pPr>
        <w:spacing w:after="160" w:line="278" w:lineRule="auto"/>
      </w:pPr>
      <w:r w:rsidRPr="00FB07D7">
        <w:rPr>
          <w:rFonts w:ascii="Calibri" w:hAnsi="Calibri" w:cs="Calibri"/>
        </w:rPr>
        <w:t xml:space="preserve">Industrial consumption </w:t>
      </w:r>
      <w:r>
        <w:rPr>
          <w:rFonts w:ascii="Calibri" w:hAnsi="Calibri" w:cs="Calibri"/>
        </w:rPr>
        <w:t xml:space="preserve">increased </w:t>
      </w:r>
      <w:r w:rsidRPr="00FB07D7">
        <w:rPr>
          <w:rFonts w:ascii="Calibri" w:hAnsi="Calibri" w:cs="Calibri"/>
        </w:rPr>
        <w:t>10.8</w:t>
      </w:r>
      <w:r>
        <w:rPr>
          <w:rFonts w:ascii="Calibri" w:hAnsi="Calibri" w:cs="Calibri"/>
        </w:rPr>
        <w:t xml:space="preserve"> per cent to </w:t>
      </w:r>
      <w:r w:rsidRPr="00FB07D7">
        <w:rPr>
          <w:rFonts w:ascii="Calibri" w:hAnsi="Calibri" w:cs="Calibri"/>
        </w:rPr>
        <w:t>3,119 GWh</w:t>
      </w:r>
      <w:r>
        <w:rPr>
          <w:rFonts w:ascii="Calibri" w:hAnsi="Calibri" w:cs="Calibri"/>
        </w:rPr>
        <w:t xml:space="preserve">, a similar level to the September 2023 quarter. </w:t>
      </w:r>
      <w:r w:rsidR="00431161">
        <w:t xml:space="preserve">In August 2024, </w:t>
      </w:r>
      <w:r w:rsidR="0023652E" w:rsidRPr="0023652E">
        <w:t>New Zealand Aluminium Smelters</w:t>
      </w:r>
      <w:r w:rsidR="00431161">
        <w:t>’</w:t>
      </w:r>
      <w:r w:rsidR="0023652E" w:rsidRPr="0023652E">
        <w:t xml:space="preserve"> demand response agreement </w:t>
      </w:r>
      <w:r w:rsidR="00431161">
        <w:t>was called on</w:t>
      </w:r>
      <w:r w:rsidR="00117852">
        <w:t>, which</w:t>
      </w:r>
      <w:r>
        <w:t xml:space="preserve"> c</w:t>
      </w:r>
      <w:r w:rsidR="00431161">
        <w:t>ontribut</w:t>
      </w:r>
      <w:r>
        <w:t>ed</w:t>
      </w:r>
      <w:r w:rsidR="00431161">
        <w:t xml:space="preserve"> to a reduction in i</w:t>
      </w:r>
      <w:r w:rsidR="0023652E">
        <w:t xml:space="preserve">ndustrial </w:t>
      </w:r>
      <w:r w:rsidR="00431161">
        <w:t xml:space="preserve">electricity </w:t>
      </w:r>
      <w:r w:rsidR="0023652E">
        <w:t xml:space="preserve">consumption </w:t>
      </w:r>
      <w:r w:rsidR="00431161">
        <w:t xml:space="preserve">in the September 2024 </w:t>
      </w:r>
      <w:r w:rsidR="0023652E">
        <w:t xml:space="preserve">quarter. </w:t>
      </w:r>
      <w:r w:rsidR="00DA76E4">
        <w:t>Due to favourable hydro storage levels, the</w:t>
      </w:r>
      <w:r>
        <w:t xml:space="preserve"> agreement for demand-response to be provided over winter 2025</w:t>
      </w:r>
      <w:r w:rsidR="00DA76E4">
        <w:t xml:space="preserve"> was </w:t>
      </w:r>
      <w:r w:rsidR="00C02322">
        <w:t xml:space="preserve">at a lower level allowing </w:t>
      </w:r>
      <w:r w:rsidR="00DA76E4">
        <w:t>NZAS to ramp up production</w:t>
      </w:r>
      <w:r w:rsidR="00C02322">
        <w:t>.</w:t>
      </w:r>
    </w:p>
    <w:p w14:paraId="4080C81A" w14:textId="46DCBFA4" w:rsidR="001B5E0F" w:rsidRDefault="001B5E0F" w:rsidP="00431161">
      <w:pPr>
        <w:spacing w:after="160" w:line="278" w:lineRule="auto"/>
      </w:pPr>
      <w:bookmarkStart w:id="1" w:name="_Hlk215646291"/>
      <w:r w:rsidRPr="001B5E0F">
        <w:t>Gas use in the chemical sector (both for energy purposes and as a feedstock) increased</w:t>
      </w:r>
      <w:r>
        <w:t xml:space="preserve"> </w:t>
      </w:r>
      <w:r w:rsidR="00A82A37">
        <w:t>2</w:t>
      </w:r>
      <w:r>
        <w:t>.</w:t>
      </w:r>
      <w:r w:rsidR="00A82A37">
        <w:t>32</w:t>
      </w:r>
      <w:r>
        <w:t xml:space="preserve"> PJ</w:t>
      </w:r>
      <w:r w:rsidR="00A82A37">
        <w:t xml:space="preserve"> on the previous September quarter</w:t>
      </w:r>
      <w:r w:rsidRPr="001B5E0F">
        <w:t xml:space="preserve">. </w:t>
      </w:r>
      <w:r w:rsidR="00A82A37">
        <w:t xml:space="preserve">In 2024, </w:t>
      </w:r>
      <w:r w:rsidRPr="001B5E0F">
        <w:t>Methanex id</w:t>
      </w:r>
      <w:r w:rsidR="00A82A37">
        <w:t xml:space="preserve">led </w:t>
      </w:r>
      <w:r w:rsidRPr="001B5E0F">
        <w:t>their production facilities from mid-August to the end of October</w:t>
      </w:r>
      <w:r w:rsidR="00CC16F5">
        <w:t xml:space="preserve"> to free up gas for electricity generation</w:t>
      </w:r>
      <w:r w:rsidRPr="001B5E0F">
        <w:t>. Methanex paused operations again in 2025 to free up gas for the generation market, although this was from mid-May to early July and had minimal impact on the September 2025 quarter.</w:t>
      </w:r>
    </w:p>
    <w:bookmarkEnd w:id="1"/>
    <w:p w14:paraId="7B55C97A" w14:textId="51CBF3FD" w:rsidR="00EF5B96" w:rsidRDefault="00633F09" w:rsidP="005557B0">
      <w:r>
        <w:rPr>
          <w:rFonts w:ascii="Calibri" w:hAnsi="Calibri" w:cs="Calibri"/>
        </w:rPr>
        <w:t>Following a period of voluntary production cuts</w:t>
      </w:r>
      <w:r w:rsidR="00887ABA">
        <w:rPr>
          <w:rFonts w:ascii="Calibri" w:hAnsi="Calibri" w:cs="Calibri"/>
        </w:rPr>
        <w:t>, e</w:t>
      </w:r>
      <w:r w:rsidR="002922B6" w:rsidRPr="00022651">
        <w:rPr>
          <w:rFonts w:ascii="Calibri" w:hAnsi="Calibri" w:cs="Calibri"/>
        </w:rPr>
        <w:t xml:space="preserve">ight of the OPEC+ members </w:t>
      </w:r>
      <w:r>
        <w:rPr>
          <w:rFonts w:ascii="Calibri" w:hAnsi="Calibri" w:cs="Calibri"/>
        </w:rPr>
        <w:t>started</w:t>
      </w:r>
      <w:r w:rsidR="00022651" w:rsidRPr="00022651">
        <w:rPr>
          <w:rFonts w:ascii="Calibri" w:hAnsi="Calibri" w:cs="Calibri"/>
        </w:rPr>
        <w:t xml:space="preserve"> </w:t>
      </w:r>
      <w:r>
        <w:rPr>
          <w:rFonts w:ascii="Calibri" w:hAnsi="Calibri" w:cs="Calibri"/>
        </w:rPr>
        <w:t>gradually increasing their production in</w:t>
      </w:r>
      <w:r w:rsidR="00887ABA">
        <w:t xml:space="preserve"> April 2025</w:t>
      </w:r>
      <w:r w:rsidR="00022651" w:rsidRPr="00022651">
        <w:rPr>
          <w:rFonts w:ascii="Calibri" w:hAnsi="Calibri" w:cs="Calibri"/>
        </w:rPr>
        <w:t xml:space="preserve">. </w:t>
      </w:r>
      <w:r>
        <w:rPr>
          <w:rFonts w:ascii="Calibri" w:hAnsi="Calibri" w:cs="Calibri"/>
        </w:rPr>
        <w:t>This</w:t>
      </w:r>
      <w:r w:rsidR="00022651" w:rsidRPr="00022651">
        <w:rPr>
          <w:rFonts w:ascii="Calibri" w:hAnsi="Calibri" w:cs="Calibri"/>
        </w:rPr>
        <w:t xml:space="preserve"> steadily </w:t>
      </w:r>
      <w:r w:rsidR="002922B6" w:rsidRPr="00022651">
        <w:rPr>
          <w:rFonts w:ascii="Calibri" w:hAnsi="Calibri" w:cs="Calibri"/>
        </w:rPr>
        <w:t>lower</w:t>
      </w:r>
      <w:r w:rsidR="00E00143" w:rsidRPr="00022651">
        <w:rPr>
          <w:rFonts w:ascii="Calibri" w:hAnsi="Calibri" w:cs="Calibri"/>
        </w:rPr>
        <w:t>ed</w:t>
      </w:r>
      <w:r w:rsidR="002922B6" w:rsidRPr="00022651">
        <w:rPr>
          <w:rFonts w:ascii="Calibri" w:hAnsi="Calibri" w:cs="Calibri"/>
        </w:rPr>
        <w:t xml:space="preserve"> the cost of crude oil and importer costs</w:t>
      </w:r>
      <w:r w:rsidR="00022651" w:rsidRPr="00022651">
        <w:rPr>
          <w:rFonts w:ascii="Calibri" w:hAnsi="Calibri" w:cs="Calibri"/>
        </w:rPr>
        <w:t xml:space="preserve"> </w:t>
      </w:r>
      <w:r w:rsidR="00CC16F5">
        <w:rPr>
          <w:rFonts w:ascii="Calibri" w:hAnsi="Calibri" w:cs="Calibri"/>
        </w:rPr>
        <w:t xml:space="preserve">for petrol and diesel </w:t>
      </w:r>
      <w:r w:rsidR="00022651" w:rsidRPr="00022651">
        <w:rPr>
          <w:rFonts w:ascii="Calibri" w:hAnsi="Calibri" w:cs="Calibri"/>
        </w:rPr>
        <w:t>over the last two quarters</w:t>
      </w:r>
      <w:r w:rsidR="002922B6" w:rsidRPr="00022651">
        <w:rPr>
          <w:rFonts w:ascii="Calibri" w:hAnsi="Calibri" w:cs="Calibri"/>
        </w:rPr>
        <w:t>.</w:t>
      </w:r>
      <w:r w:rsidR="00B4696B">
        <w:rPr>
          <w:rFonts w:ascii="Calibri" w:hAnsi="Calibri" w:cs="Calibri"/>
        </w:rPr>
        <w:t xml:space="preserve"> This contributed to</w:t>
      </w:r>
      <w:r w:rsidR="002922B6" w:rsidRPr="00022651">
        <w:rPr>
          <w:rFonts w:ascii="Calibri" w:hAnsi="Calibri" w:cs="Calibri"/>
        </w:rPr>
        <w:t xml:space="preserve"> </w:t>
      </w:r>
      <w:r w:rsidR="00E00143" w:rsidRPr="00022651">
        <w:rPr>
          <w:rFonts w:ascii="Calibri" w:hAnsi="Calibri" w:cs="Calibri"/>
        </w:rPr>
        <w:t>p</w:t>
      </w:r>
      <w:r w:rsidR="007A3060" w:rsidRPr="00022651">
        <w:rPr>
          <w:rFonts w:ascii="Calibri" w:hAnsi="Calibri" w:cs="Calibri"/>
        </w:rPr>
        <w:t>etrol prices decreas</w:t>
      </w:r>
      <w:r w:rsidR="00B4696B">
        <w:rPr>
          <w:rFonts w:ascii="Calibri" w:hAnsi="Calibri" w:cs="Calibri"/>
        </w:rPr>
        <w:t>ing</w:t>
      </w:r>
      <w:r w:rsidR="007A3060" w:rsidRPr="00022651">
        <w:rPr>
          <w:rFonts w:ascii="Calibri" w:hAnsi="Calibri" w:cs="Calibri"/>
        </w:rPr>
        <w:t xml:space="preserve"> </w:t>
      </w:r>
      <w:r w:rsidR="00925A36">
        <w:rPr>
          <w:rFonts w:ascii="Calibri" w:hAnsi="Calibri" w:cs="Calibri"/>
        </w:rPr>
        <w:t>4</w:t>
      </w:r>
      <w:r w:rsidR="007A3060" w:rsidRPr="00022651">
        <w:rPr>
          <w:rFonts w:ascii="Calibri" w:hAnsi="Calibri" w:cs="Calibri"/>
        </w:rPr>
        <w:t>.</w:t>
      </w:r>
      <w:r w:rsidR="00925A36">
        <w:rPr>
          <w:rFonts w:ascii="Calibri" w:hAnsi="Calibri" w:cs="Calibri"/>
        </w:rPr>
        <w:t>43</w:t>
      </w:r>
      <w:r w:rsidR="007A3060" w:rsidRPr="00022651">
        <w:rPr>
          <w:rFonts w:ascii="Calibri" w:hAnsi="Calibri" w:cs="Calibri"/>
        </w:rPr>
        <w:t xml:space="preserve"> per cent from 264.1 c</w:t>
      </w:r>
      <w:r w:rsidR="00117852">
        <w:rPr>
          <w:rFonts w:ascii="Calibri" w:hAnsi="Calibri" w:cs="Calibri"/>
        </w:rPr>
        <w:t>ents per litre</w:t>
      </w:r>
      <w:r w:rsidR="007A3060" w:rsidRPr="00022651">
        <w:rPr>
          <w:rFonts w:ascii="Calibri" w:hAnsi="Calibri" w:cs="Calibri"/>
        </w:rPr>
        <w:t xml:space="preserve"> to 252.4 </w:t>
      </w:r>
      <w:r w:rsidR="00117852" w:rsidRPr="00022651">
        <w:rPr>
          <w:rFonts w:ascii="Calibri" w:hAnsi="Calibri" w:cs="Calibri"/>
        </w:rPr>
        <w:t>c</w:t>
      </w:r>
      <w:r w:rsidR="00117852">
        <w:rPr>
          <w:rFonts w:ascii="Calibri" w:hAnsi="Calibri" w:cs="Calibri"/>
        </w:rPr>
        <w:t>ents per litre</w:t>
      </w:r>
      <w:r w:rsidR="00117852" w:rsidRPr="00022651">
        <w:rPr>
          <w:rFonts w:ascii="Calibri" w:hAnsi="Calibri" w:cs="Calibri"/>
        </w:rPr>
        <w:t xml:space="preserve"> </w:t>
      </w:r>
      <w:r w:rsidR="00B4696B">
        <w:rPr>
          <w:rFonts w:ascii="Calibri" w:hAnsi="Calibri" w:cs="Calibri"/>
        </w:rPr>
        <w:t>year-on-year, and</w:t>
      </w:r>
      <w:r w:rsidR="00E00143" w:rsidRPr="00022651">
        <w:rPr>
          <w:rFonts w:ascii="Calibri" w:hAnsi="Calibri" w:cs="Calibri"/>
        </w:rPr>
        <w:t xml:space="preserve"> </w:t>
      </w:r>
      <w:r w:rsidR="00B4696B">
        <w:rPr>
          <w:rFonts w:ascii="Calibri" w:hAnsi="Calibri" w:cs="Calibri"/>
        </w:rPr>
        <w:t>d</w:t>
      </w:r>
      <w:r w:rsidR="007A3060" w:rsidRPr="00022651">
        <w:rPr>
          <w:rFonts w:ascii="Calibri" w:hAnsi="Calibri" w:cs="Calibri"/>
        </w:rPr>
        <w:t xml:space="preserve">iesel prices </w:t>
      </w:r>
      <w:r w:rsidR="002922B6" w:rsidRPr="00022651">
        <w:rPr>
          <w:rFonts w:ascii="Calibri" w:hAnsi="Calibri" w:cs="Calibri"/>
        </w:rPr>
        <w:t xml:space="preserve">also </w:t>
      </w:r>
      <w:r w:rsidR="00B4696B">
        <w:rPr>
          <w:rFonts w:ascii="Calibri" w:hAnsi="Calibri" w:cs="Calibri"/>
        </w:rPr>
        <w:t>dropping</w:t>
      </w:r>
      <w:r w:rsidR="007A3060" w:rsidRPr="00022651">
        <w:rPr>
          <w:rFonts w:ascii="Calibri" w:hAnsi="Calibri" w:cs="Calibri"/>
        </w:rPr>
        <w:t xml:space="preserve"> </w:t>
      </w:r>
      <w:r w:rsidR="00925A36">
        <w:rPr>
          <w:rFonts w:ascii="Calibri" w:hAnsi="Calibri" w:cs="Calibri"/>
        </w:rPr>
        <w:t>5</w:t>
      </w:r>
      <w:r w:rsidR="007A3060" w:rsidRPr="00022651">
        <w:rPr>
          <w:rFonts w:ascii="Calibri" w:hAnsi="Calibri" w:cs="Calibri"/>
        </w:rPr>
        <w:t>.</w:t>
      </w:r>
      <w:r w:rsidR="00925A36">
        <w:rPr>
          <w:rFonts w:ascii="Calibri" w:hAnsi="Calibri" w:cs="Calibri"/>
        </w:rPr>
        <w:t>90</w:t>
      </w:r>
      <w:r w:rsidR="007A3060" w:rsidRPr="00022651">
        <w:rPr>
          <w:rFonts w:ascii="Calibri" w:hAnsi="Calibri" w:cs="Calibri"/>
        </w:rPr>
        <w:t xml:space="preserve"> per cent from 192.</w:t>
      </w:r>
      <w:r w:rsidR="006E117F">
        <w:rPr>
          <w:rFonts w:ascii="Calibri" w:hAnsi="Calibri" w:cs="Calibri"/>
        </w:rPr>
        <w:t>3</w:t>
      </w:r>
      <w:r w:rsidR="007A3060" w:rsidRPr="00022651">
        <w:rPr>
          <w:rFonts w:ascii="Calibri" w:hAnsi="Calibri" w:cs="Calibri"/>
        </w:rPr>
        <w:t xml:space="preserve"> </w:t>
      </w:r>
      <w:r w:rsidR="00117852" w:rsidRPr="00022651">
        <w:rPr>
          <w:rFonts w:ascii="Calibri" w:hAnsi="Calibri" w:cs="Calibri"/>
        </w:rPr>
        <w:t>c</w:t>
      </w:r>
      <w:r w:rsidR="00117852">
        <w:rPr>
          <w:rFonts w:ascii="Calibri" w:hAnsi="Calibri" w:cs="Calibri"/>
        </w:rPr>
        <w:t>ents per litre</w:t>
      </w:r>
      <w:r w:rsidR="00117852" w:rsidRPr="00022651">
        <w:rPr>
          <w:rFonts w:ascii="Calibri" w:hAnsi="Calibri" w:cs="Calibri"/>
        </w:rPr>
        <w:t xml:space="preserve"> </w:t>
      </w:r>
      <w:r w:rsidR="007A3060" w:rsidRPr="00022651">
        <w:rPr>
          <w:rFonts w:ascii="Calibri" w:hAnsi="Calibri" w:cs="Calibri"/>
        </w:rPr>
        <w:t xml:space="preserve">to 180.9 </w:t>
      </w:r>
      <w:r w:rsidR="00117852" w:rsidRPr="00022651">
        <w:rPr>
          <w:rFonts w:ascii="Calibri" w:hAnsi="Calibri" w:cs="Calibri"/>
        </w:rPr>
        <w:t>c</w:t>
      </w:r>
      <w:r w:rsidR="00117852">
        <w:rPr>
          <w:rFonts w:ascii="Calibri" w:hAnsi="Calibri" w:cs="Calibri"/>
        </w:rPr>
        <w:t>ents per litre</w:t>
      </w:r>
      <w:r w:rsidR="007A3060" w:rsidRPr="00022651">
        <w:rPr>
          <w:rFonts w:ascii="Calibri" w:hAnsi="Calibri" w:cs="Calibri"/>
        </w:rPr>
        <w:t>.</w:t>
      </w:r>
      <w:r w:rsidR="00EF5B96">
        <w:br w:type="page"/>
      </w:r>
    </w:p>
    <w:p w14:paraId="3CE69DC5" w14:textId="77777777" w:rsidR="00EF5B96" w:rsidRDefault="00EF5B96" w:rsidP="00DB5603">
      <w:pPr>
        <w:pStyle w:val="Heading1"/>
        <w:sectPr w:rsidR="00EF5B96" w:rsidSect="008306CD">
          <w:footerReference w:type="even" r:id="rId13"/>
          <w:footerReference w:type="default" r:id="rId14"/>
          <w:footerReference w:type="first" r:id="rId15"/>
          <w:pgSz w:w="11900" w:h="16840"/>
          <w:pgMar w:top="5058" w:right="1418" w:bottom="1418" w:left="1418" w:header="709" w:footer="454" w:gutter="0"/>
          <w:cols w:space="708"/>
          <w:titlePg/>
          <w:docGrid w:linePitch="360"/>
        </w:sectPr>
      </w:pPr>
    </w:p>
    <w:p w14:paraId="5F205FD7" w14:textId="77777777" w:rsidR="009D6BB8" w:rsidRDefault="009D6BB8" w:rsidP="009D6BB8">
      <w:pPr>
        <w:pStyle w:val="Heading3"/>
        <w:spacing w:before="0"/>
      </w:pPr>
      <w:r>
        <w:lastRenderedPageBreak/>
        <w:t>Quarterly summary charts</w:t>
      </w:r>
    </w:p>
    <w:p w14:paraId="7809A02E" w14:textId="77777777" w:rsidR="009D6BB8" w:rsidRPr="00102339" w:rsidRDefault="009D6BB8" w:rsidP="009D6BB8">
      <w:pPr>
        <w:spacing w:after="0"/>
      </w:pPr>
    </w:p>
    <w:tbl>
      <w:tblPr>
        <w:tblStyle w:val="TableGrid"/>
        <w:tblW w:w="9644" w:type="dxa"/>
        <w:tblLook w:val="04A0" w:firstRow="1" w:lastRow="0" w:firstColumn="1" w:lastColumn="0" w:noHBand="0" w:noVBand="1"/>
      </w:tblPr>
      <w:tblGrid>
        <w:gridCol w:w="4808"/>
        <w:gridCol w:w="4836"/>
      </w:tblGrid>
      <w:tr w:rsidR="009D6BB8" w14:paraId="34E732BE" w14:textId="77777777" w:rsidTr="00006FA3">
        <w:trPr>
          <w:trHeight w:val="374"/>
        </w:trPr>
        <w:tc>
          <w:tcPr>
            <w:tcW w:w="4808" w:type="dxa"/>
            <w:tcBorders>
              <w:top w:val="nil"/>
              <w:left w:val="nil"/>
              <w:bottom w:val="nil"/>
              <w:right w:val="nil"/>
            </w:tcBorders>
          </w:tcPr>
          <w:p w14:paraId="24530630" w14:textId="0A0111CA" w:rsidR="009D6BB8" w:rsidRPr="002F2EDE" w:rsidRDefault="002F2EDE" w:rsidP="002F2EDE">
            <w:pPr>
              <w:rPr>
                <w:b/>
                <w:bCs/>
              </w:rPr>
            </w:pPr>
            <w:r w:rsidRPr="00EF798D">
              <w:rPr>
                <w:b/>
                <w:bCs/>
              </w:rPr>
              <w:t xml:space="preserve">Electricity </w:t>
            </w:r>
            <w:r>
              <w:rPr>
                <w:b/>
                <w:bCs/>
              </w:rPr>
              <w:t>g</w:t>
            </w:r>
            <w:r w:rsidRPr="00EF798D">
              <w:rPr>
                <w:b/>
                <w:bCs/>
              </w:rPr>
              <w:t xml:space="preserve">eneration by </w:t>
            </w:r>
            <w:r>
              <w:rPr>
                <w:b/>
                <w:bCs/>
              </w:rPr>
              <w:t>s</w:t>
            </w:r>
            <w:r w:rsidRPr="00EF798D">
              <w:rPr>
                <w:b/>
                <w:bCs/>
              </w:rPr>
              <w:t>ource</w:t>
            </w:r>
          </w:p>
        </w:tc>
        <w:tc>
          <w:tcPr>
            <w:tcW w:w="4836" w:type="dxa"/>
            <w:tcBorders>
              <w:top w:val="nil"/>
              <w:left w:val="nil"/>
              <w:bottom w:val="nil"/>
              <w:right w:val="nil"/>
            </w:tcBorders>
          </w:tcPr>
          <w:p w14:paraId="2021347C" w14:textId="5D890059" w:rsidR="009D6BB8" w:rsidRDefault="00B4696B" w:rsidP="00006FA3">
            <w:pPr>
              <w:pStyle w:val="Heading4"/>
            </w:pPr>
            <w:r>
              <w:t>September</w:t>
            </w:r>
            <w:r w:rsidR="00AC25BA">
              <w:t xml:space="preserve"> quarter generation from hydro, coal, and gas</w:t>
            </w:r>
          </w:p>
        </w:tc>
      </w:tr>
      <w:tr w:rsidR="009D6BB8" w14:paraId="05A9CB0D" w14:textId="77777777" w:rsidTr="00006FA3">
        <w:trPr>
          <w:trHeight w:val="3759"/>
        </w:trPr>
        <w:tc>
          <w:tcPr>
            <w:tcW w:w="4808" w:type="dxa"/>
            <w:tcBorders>
              <w:top w:val="nil"/>
              <w:left w:val="nil"/>
              <w:bottom w:val="nil"/>
              <w:right w:val="nil"/>
            </w:tcBorders>
          </w:tcPr>
          <w:p w14:paraId="2492779F" w14:textId="79CB3FED" w:rsidR="009D6BB8" w:rsidRDefault="00824BD0" w:rsidP="00006FA3">
            <w:r>
              <w:rPr>
                <w:noProof/>
              </w:rPr>
              <w:drawing>
                <wp:inline distT="0" distB="0" distL="0" distR="0" wp14:anchorId="28EA1F8E" wp14:editId="4A8B3F75">
                  <wp:extent cx="2880000" cy="2160000"/>
                  <wp:effectExtent l="0" t="0" r="0" b="0"/>
                  <wp:docPr id="530295944" name="Picture 6" descr="Stacked area chart showing quarterly electricity generation in gigawatt-hours by hydro, non-renewables, and other renewables from 2016 to September quarter 2025. Hydro is the main source, peaking in September 2022, and hitting a low in June 2025 before increasing again this last quarter. Other renewables gradually increase over time, replacing non-renewables as it g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95944" name="Picture 6" descr="Stacked area chart showing quarterly electricity generation in gigawatt-hours by hydro, non-renewables, and other renewables from 2016 to September quarter 2025. Hydro is the main source, peaking in September 2022, and hitting a low in June 2025 before increasing again this last quarter. Other renewables gradually increase over time, replacing non-renewables as it grow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c>
          <w:tcPr>
            <w:tcW w:w="4836" w:type="dxa"/>
            <w:tcBorders>
              <w:top w:val="nil"/>
              <w:left w:val="nil"/>
              <w:bottom w:val="nil"/>
              <w:right w:val="nil"/>
            </w:tcBorders>
          </w:tcPr>
          <w:p w14:paraId="2203C503" w14:textId="2EBF5A20" w:rsidR="009D6BB8" w:rsidRDefault="00824BD0" w:rsidP="00006FA3">
            <w:r>
              <w:rPr>
                <w:noProof/>
              </w:rPr>
              <w:drawing>
                <wp:inline distT="0" distB="0" distL="0" distR="0" wp14:anchorId="467AA271" wp14:editId="290360CF">
                  <wp:extent cx="2880000" cy="2160000"/>
                  <wp:effectExtent l="0" t="0" r="0" b="0"/>
                  <wp:docPr id="1594655080" name="Picture 7" descr="Line graph showing electricity generation from hydro, coal, and gas for September quarters only from 2016 to 2025. Hydro is the largest source out of the three, peaking in 2022, but then dropping to a low in 2024 before increasing in 2025. Gas generation gradually decreases over this period. Coal increases as gas decreases, spiking in 2024 before dropping again in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55080" name="Picture 7" descr="Line graph showing electricity generation from hydro, coal, and gas for September quarters only from 2016 to 2025. Hydro is the largest source out of the three, peaking in 2022, but then dropping to a low in 2024 before increasing in 2025. Gas generation gradually decreases over this period. Coal increases as gas decreases, spiking in 2024 before dropping again in 20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r>
      <w:tr w:rsidR="009D6BB8" w14:paraId="7BEB8E26" w14:textId="77777777" w:rsidTr="00006FA3">
        <w:trPr>
          <w:trHeight w:val="402"/>
        </w:trPr>
        <w:tc>
          <w:tcPr>
            <w:tcW w:w="4808" w:type="dxa"/>
            <w:tcBorders>
              <w:top w:val="nil"/>
              <w:left w:val="nil"/>
              <w:bottom w:val="nil"/>
              <w:right w:val="nil"/>
            </w:tcBorders>
          </w:tcPr>
          <w:p w14:paraId="5DDF65B9" w14:textId="312D5B2F" w:rsidR="009D6BB8" w:rsidRDefault="00E63005" w:rsidP="00006FA3">
            <w:pPr>
              <w:pStyle w:val="Heading4"/>
            </w:pPr>
            <w:r>
              <w:t>Electricity consumption</w:t>
            </w:r>
            <w:r w:rsidR="00AC25BA">
              <w:t xml:space="preserve"> by sector</w:t>
            </w:r>
          </w:p>
        </w:tc>
        <w:tc>
          <w:tcPr>
            <w:tcW w:w="4836" w:type="dxa"/>
            <w:tcBorders>
              <w:top w:val="nil"/>
              <w:left w:val="nil"/>
              <w:bottom w:val="nil"/>
              <w:right w:val="nil"/>
            </w:tcBorders>
          </w:tcPr>
          <w:p w14:paraId="5E4E464B" w14:textId="0A862360" w:rsidR="009D6BB8" w:rsidRDefault="00AC25BA" w:rsidP="00006FA3">
            <w:pPr>
              <w:pStyle w:val="Heading4"/>
            </w:pPr>
            <w:r>
              <w:t>Petrol and diesel prices</w:t>
            </w:r>
          </w:p>
        </w:tc>
      </w:tr>
      <w:tr w:rsidR="009D6BB8" w14:paraId="09F6CD70" w14:textId="77777777" w:rsidTr="00006FA3">
        <w:trPr>
          <w:trHeight w:val="3563"/>
        </w:trPr>
        <w:tc>
          <w:tcPr>
            <w:tcW w:w="4808" w:type="dxa"/>
            <w:tcBorders>
              <w:top w:val="nil"/>
              <w:left w:val="nil"/>
              <w:bottom w:val="nil"/>
              <w:right w:val="nil"/>
            </w:tcBorders>
          </w:tcPr>
          <w:p w14:paraId="16B93F05" w14:textId="7AF44B99" w:rsidR="009D6BB8" w:rsidRDefault="00824BD0" w:rsidP="00006FA3">
            <w:r>
              <w:rPr>
                <w:noProof/>
              </w:rPr>
              <w:drawing>
                <wp:inline distT="0" distB="0" distL="0" distR="0" wp14:anchorId="529BAD5D" wp14:editId="3F2E1A51">
                  <wp:extent cx="2880000" cy="2160000"/>
                  <wp:effectExtent l="0" t="0" r="0" b="0"/>
                  <wp:docPr id="1646835388" name="Picture 8" descr="Multi-line graph showing the 4-quarter rolling mean of electricity consumption in gigawatt-hours across the residential, commercial, agriculture, and industrial sectors. The graph spans 2015 to September quarter 2025. Residential consumption shows a gradual increase over time. Commercial and agriculture consumption remains relatively stable with minor fluctuations. Industrial consumption was relatively stable until 2020 after which it’s been gradually decreases overtime and with mi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5388" name="Picture 8" descr="Multi-line graph showing the 4-quarter rolling mean of electricity consumption in gigawatt-hours across the residential, commercial, agriculture, and industrial sectors. The graph spans 2015 to September quarter 2025. Residential consumption shows a gradual increase over time. Commercial and agriculture consumption remains relatively stable with minor fluctuations. Industrial consumption was relatively stable until 2020 after which it’s been gradually decreases overtime and with mino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c>
          <w:tcPr>
            <w:tcW w:w="4836" w:type="dxa"/>
            <w:tcBorders>
              <w:top w:val="nil"/>
              <w:left w:val="nil"/>
              <w:bottom w:val="nil"/>
              <w:right w:val="nil"/>
            </w:tcBorders>
          </w:tcPr>
          <w:p w14:paraId="5BB355FE" w14:textId="23056AEA" w:rsidR="009D6BB8" w:rsidRDefault="00824BD0" w:rsidP="00006FA3">
            <w:r>
              <w:rPr>
                <w:noProof/>
              </w:rPr>
              <w:drawing>
                <wp:inline distT="0" distB="0" distL="0" distR="0" wp14:anchorId="5A72E9B0" wp14:editId="748D94D4">
                  <wp:extent cx="2880000" cy="2160000"/>
                  <wp:effectExtent l="0" t="0" r="0" b="0"/>
                  <wp:docPr id="652431779" name="Picture 9" descr="Line graph showing real prices per litre of diesel and petrol from 2000 to September quarter 2025. Both fuel types show significant volatility, with petrol generally higher than diesel over time. Following a sharp spike in 2022, both prices have been decreasing steadily over the last thre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31779" name="Picture 9" descr="Line graph showing real prices per litre of diesel and petrol from 2000 to September quarter 2025. Both fuel types show significant volatility, with petrol generally higher than diesel over time. Following a sharp spike in 2022, both prices have been decreasing steadily over the last three year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r>
      <w:tr w:rsidR="00407B9F" w14:paraId="01D29175" w14:textId="77777777" w:rsidTr="00407B9F">
        <w:trPr>
          <w:trHeight w:val="402"/>
        </w:trPr>
        <w:tc>
          <w:tcPr>
            <w:tcW w:w="9644" w:type="dxa"/>
            <w:gridSpan w:val="2"/>
            <w:tcBorders>
              <w:top w:val="nil"/>
              <w:left w:val="nil"/>
              <w:bottom w:val="nil"/>
              <w:right w:val="nil"/>
            </w:tcBorders>
            <w:vAlign w:val="center"/>
          </w:tcPr>
          <w:p w14:paraId="52B84241" w14:textId="5707DF08" w:rsidR="00407B9F" w:rsidRDefault="00407B9F" w:rsidP="00407B9F">
            <w:pPr>
              <w:pStyle w:val="Heading4"/>
              <w:jc w:val="center"/>
            </w:pPr>
          </w:p>
        </w:tc>
      </w:tr>
      <w:tr w:rsidR="00407B9F" w14:paraId="3388C9DC" w14:textId="77777777" w:rsidTr="00407B9F">
        <w:trPr>
          <w:trHeight w:val="3563"/>
        </w:trPr>
        <w:tc>
          <w:tcPr>
            <w:tcW w:w="9644" w:type="dxa"/>
            <w:gridSpan w:val="2"/>
            <w:tcBorders>
              <w:top w:val="nil"/>
              <w:left w:val="nil"/>
              <w:bottom w:val="nil"/>
              <w:right w:val="nil"/>
            </w:tcBorders>
            <w:vAlign w:val="center"/>
          </w:tcPr>
          <w:p w14:paraId="031764F5" w14:textId="3C980DF3" w:rsidR="00407B9F" w:rsidRDefault="00407B9F" w:rsidP="00407B9F">
            <w:pPr>
              <w:jc w:val="center"/>
            </w:pPr>
          </w:p>
        </w:tc>
      </w:tr>
    </w:tbl>
    <w:p w14:paraId="1070AE96" w14:textId="77777777" w:rsidR="003D00B7" w:rsidRPr="003D00B7" w:rsidRDefault="003D00B7" w:rsidP="003D00B7">
      <w:pPr>
        <w:sectPr w:rsidR="003D00B7" w:rsidRPr="003D00B7" w:rsidSect="00C35BD3">
          <w:footerReference w:type="default" r:id="rId20"/>
          <w:type w:val="continuous"/>
          <w:pgSz w:w="11900" w:h="16840"/>
          <w:pgMar w:top="1418" w:right="1418" w:bottom="1418" w:left="1418" w:header="709" w:footer="454" w:gutter="0"/>
          <w:cols w:space="708"/>
          <w:docGrid w:linePitch="360"/>
        </w:sectPr>
      </w:pPr>
    </w:p>
    <w:p w14:paraId="6F592243" w14:textId="702F86C8" w:rsidR="003F4AC6" w:rsidRPr="003F4AC6" w:rsidRDefault="003F4AC6" w:rsidP="00102339"/>
    <w:sectPr w:rsidR="003F4AC6" w:rsidRPr="003F4AC6" w:rsidSect="00C35BD3">
      <w:type w:val="continuous"/>
      <w:pgSz w:w="11900" w:h="16840"/>
      <w:pgMar w:top="1418" w:right="1418" w:bottom="1418" w:left="1418" w:header="709" w:footer="454"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2A4C5" w14:textId="77777777" w:rsidR="004B4AAC" w:rsidRDefault="004B4AAC" w:rsidP="00010E41">
      <w:pPr>
        <w:spacing w:after="0"/>
      </w:pPr>
      <w:r>
        <w:separator/>
      </w:r>
    </w:p>
    <w:p w14:paraId="4107CB05" w14:textId="77777777" w:rsidR="004B4AAC" w:rsidRDefault="004B4AAC"/>
  </w:endnote>
  <w:endnote w:type="continuationSeparator" w:id="0">
    <w:p w14:paraId="381D7E77" w14:textId="77777777" w:rsidR="004B4AAC" w:rsidRDefault="004B4AAC" w:rsidP="00010E41">
      <w:pPr>
        <w:spacing w:after="0"/>
      </w:pPr>
      <w:r>
        <w:continuationSeparator/>
      </w:r>
    </w:p>
    <w:p w14:paraId="5E895F57" w14:textId="77777777" w:rsidR="004B4AAC" w:rsidRDefault="004B4A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Gustan Book">
    <w:altName w:val="Calibri"/>
    <w:panose1 w:val="00000000000000000000"/>
    <w:charset w:val="00"/>
    <w:family w:val="swiss"/>
    <w:notTrueType/>
    <w:pitch w:val="variable"/>
    <w:sig w:usb0="A00000FF" w:usb1="5001F8EB" w:usb2="00000030" w:usb3="00000000" w:csb0="0000019B" w:csb1="00000000"/>
  </w:font>
  <w:font w:name="Gustan Light">
    <w:altName w:val="Cambria"/>
    <w:panose1 w:val="00000000000000000000"/>
    <w:charset w:val="00"/>
    <w:family w:val="roman"/>
    <w:notTrueType/>
    <w:pitch w:val="variable"/>
    <w:sig w:usb0="A00000FF" w:usb1="5000206B" w:usb2="00000010" w:usb3="00000000" w:csb0="00000193" w:csb1="00000000"/>
  </w:font>
  <w:font w:name="Gustan Extrabold">
    <w:altName w:val="Calibri"/>
    <w:panose1 w:val="00000000000000000000"/>
    <w:charset w:val="00"/>
    <w:family w:val="swiss"/>
    <w:notTrueType/>
    <w:pitch w:val="variable"/>
    <w:sig w:usb0="A00000FF" w:usb1="5000206B" w:usb2="00000010" w:usb3="00000000" w:csb0="00000193" w:csb1="00000000"/>
  </w:font>
  <w:font w:name="Gustan Medium">
    <w:altName w:val="Calibri"/>
    <w:panose1 w:val="00000000000000000000"/>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3013389"/>
      <w:docPartObj>
        <w:docPartGallery w:val="Page Numbers (Bottom of Page)"/>
        <w:docPartUnique/>
      </w:docPartObj>
    </w:sdtPr>
    <w:sdtEndPr>
      <w:rPr>
        <w:rStyle w:val="PageNumber"/>
      </w:rPr>
    </w:sdtEndPr>
    <w:sdtContent>
      <w:p w14:paraId="54B1F616" w14:textId="7BC070F7" w:rsidR="002B1334" w:rsidRDefault="002B1334" w:rsidP="006500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sdt>
    <w:sdtPr>
      <w:rPr>
        <w:rStyle w:val="PageNumber"/>
      </w:rPr>
      <w:id w:val="463236965"/>
      <w:docPartObj>
        <w:docPartGallery w:val="Page Numbers (Bottom of Page)"/>
        <w:docPartUnique/>
      </w:docPartObj>
    </w:sdtPr>
    <w:sdtEndPr>
      <w:rPr>
        <w:rStyle w:val="PageNumber"/>
      </w:rPr>
    </w:sdtEndPr>
    <w:sdtContent>
      <w:p w14:paraId="4A3A8FAB" w14:textId="354DCCE1" w:rsidR="00CC1B78" w:rsidRDefault="00CC1B78" w:rsidP="002B133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p w14:paraId="43A67F9E" w14:textId="77777777" w:rsidR="00CC1B78" w:rsidRDefault="00CC1B78" w:rsidP="00CC1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0819734"/>
      <w:docPartObj>
        <w:docPartGallery w:val="Page Numbers (Bottom of Page)"/>
        <w:docPartUnique/>
      </w:docPartObj>
    </w:sdtPr>
    <w:sdtEndPr>
      <w:rPr>
        <w:rStyle w:val="PageNumber"/>
      </w:rPr>
    </w:sdtEndPr>
    <w:sdtContent>
      <w:p w14:paraId="2DF8B6CC" w14:textId="77777777" w:rsidR="00CC1B78" w:rsidRDefault="00CC1B78" w:rsidP="00CC1B78">
        <w:pPr>
          <w:pStyle w:val="Footer"/>
          <w:framePr w:wrap="none" w:vAnchor="text" w:hAnchor="page" w:x="11622" w:y="17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898EE5" w14:textId="77777777" w:rsidR="00703900" w:rsidRDefault="00CC1B78" w:rsidP="00CC1B78">
    <w:pPr>
      <w:pStyle w:val="Footer"/>
      <w:tabs>
        <w:tab w:val="clear" w:pos="9026"/>
        <w:tab w:val="right" w:pos="9064"/>
      </w:tabs>
      <w:ind w:right="360"/>
    </w:pPr>
    <w:r>
      <w:rPr>
        <w:noProof/>
      </w:rPr>
      <w:drawing>
        <wp:anchor distT="0" distB="0" distL="114300" distR="114300" simplePos="0" relativeHeight="251657216" behindDoc="1" locked="0" layoutInCell="1" allowOverlap="1" wp14:anchorId="289F6FDD" wp14:editId="59278638">
          <wp:simplePos x="0" y="0"/>
          <wp:positionH relativeFrom="column">
            <wp:posOffset>4638306</wp:posOffset>
          </wp:positionH>
          <wp:positionV relativeFrom="paragraph">
            <wp:posOffset>-339090</wp:posOffset>
          </wp:positionV>
          <wp:extent cx="1860698" cy="808999"/>
          <wp:effectExtent l="0" t="0" r="6350" b="3810"/>
          <wp:wrapNone/>
          <wp:docPr id="1445368968" name="Picture 14453689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5101" name="Picture 170717510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60698" cy="80899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E9074" w14:textId="77777777" w:rsidR="00074C18" w:rsidRDefault="00B55032">
    <w:pPr>
      <w:pStyle w:val="Footer"/>
    </w:pPr>
    <w:r>
      <w:rPr>
        <w:noProof/>
      </w:rPr>
      <mc:AlternateContent>
        <mc:Choice Requires="wpg">
          <w:drawing>
            <wp:anchor distT="0" distB="0" distL="114300" distR="114300" simplePos="0" relativeHeight="251656192" behindDoc="1" locked="0" layoutInCell="1" allowOverlap="1" wp14:anchorId="336BF936" wp14:editId="0F404A62">
              <wp:simplePos x="0" y="0"/>
              <wp:positionH relativeFrom="column">
                <wp:posOffset>-330308</wp:posOffset>
              </wp:positionH>
              <wp:positionV relativeFrom="page">
                <wp:posOffset>10058400</wp:posOffset>
              </wp:positionV>
              <wp:extent cx="6417945" cy="35941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17945" cy="359410"/>
                        <a:chOff x="0" y="0"/>
                        <a:chExt cx="6418157" cy="359833"/>
                      </a:xfrm>
                    </wpg:grpSpPr>
                    <pic:pic xmlns:pic="http://schemas.openxmlformats.org/drawingml/2006/picture">
                      <pic:nvPicPr>
                        <pic:cNvPr id="2" name="Picture 2"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64055" cy="359410"/>
                        </a:xfrm>
                        <a:prstGeom prst="rect">
                          <a:avLst/>
                        </a:prstGeom>
                      </pic:spPr>
                    </pic:pic>
                    <pic:pic xmlns:pic="http://schemas.openxmlformats.org/drawingml/2006/picture">
                      <pic:nvPicPr>
                        <pic:cNvPr id="3" name="Picture 3" descr="Shape&#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961467" y="143933"/>
                          <a:ext cx="1456690" cy="21590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group id="Group 4" style="position:absolute;margin-left:-26pt;margin-top:11in;width:505.35pt;height:28.3pt;z-index:-251657216;mso-position-vertical-relative:page;mso-width-relative:margin;mso-height-relative:margin" alt="&quot;&quot;" coordsize="64181,3598" o:spid="_x0000_s1026" w14:anchorId="15046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19640;height:3594;visibility:visible;mso-wrap-style:square" alt="Shape&#10;&#10;Description automatically generated with medium confidenc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">
                <v:imagedata o:title="Shape&#10;&#10;Description automatically generated with medium confidence" r:id="rId3"/>
              </v:shape>
              <v:shape id="Picture 3" style="position:absolute;left:49614;top:1439;width:14567;height:2159;visibility:visible;mso-wrap-style:square" alt="Shape&#10;&#10;Description automatically generated with medium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">
                <v:imagedata o:title="Shape&#10;&#10;Description automatically generated with medium confidence" r:id="rId4"/>
              </v:shape>
              <w10:wrap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1950" w14:textId="77777777" w:rsidR="006002A4" w:rsidRDefault="002B1334" w:rsidP="002B1334">
    <w:pPr>
      <w:pStyle w:val="Footer"/>
      <w:ind w:right="360"/>
    </w:pPr>
    <w:r>
      <w:rPr>
        <w:noProof/>
      </w:rPr>
      <w:drawing>
        <wp:anchor distT="0" distB="0" distL="114300" distR="114300" simplePos="0" relativeHeight="251658240" behindDoc="1" locked="0" layoutInCell="1" allowOverlap="1" wp14:anchorId="68B723B8" wp14:editId="0356B657">
          <wp:simplePos x="0" y="0"/>
          <wp:positionH relativeFrom="column">
            <wp:posOffset>4830061</wp:posOffset>
          </wp:positionH>
          <wp:positionV relativeFrom="paragraph">
            <wp:posOffset>-125095</wp:posOffset>
          </wp:positionV>
          <wp:extent cx="1818167" cy="790507"/>
          <wp:effectExtent l="0" t="0" r="0" b="0"/>
          <wp:wrapNone/>
          <wp:docPr id="471782804" name="Picture 4717828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585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18167" cy="790507"/>
                  </a:xfrm>
                  <a:prstGeom prst="rect">
                    <a:avLst/>
                  </a:prstGeom>
                </pic:spPr>
              </pic:pic>
            </a:graphicData>
          </a:graphic>
          <wp14:sizeRelH relativeFrom="page">
            <wp14:pctWidth>0</wp14:pctWidth>
          </wp14:sizeRelH>
          <wp14:sizeRelV relativeFrom="page">
            <wp14:pctHeight>0</wp14:pctHeight>
          </wp14:sizeRelV>
        </wp:anchor>
      </w:drawing>
    </w:r>
  </w:p>
  <w:sdt>
    <w:sdtPr>
      <w:rPr>
        <w:rStyle w:val="PageNumber"/>
      </w:rPr>
      <w:id w:val="-521628285"/>
      <w:docPartObj>
        <w:docPartGallery w:val="Page Numbers (Bottom of Page)"/>
        <w:docPartUnique/>
      </w:docPartObj>
    </w:sdtPr>
    <w:sdtEndPr>
      <w:rPr>
        <w:rStyle w:val="PageNumber"/>
      </w:rPr>
    </w:sdtEndPr>
    <w:sdtContent>
      <w:p w14:paraId="31CCC8B0" w14:textId="77777777" w:rsidR="002B1334" w:rsidRDefault="002B1334" w:rsidP="002B1334">
        <w:pPr>
          <w:pStyle w:val="Footer"/>
          <w:framePr w:wrap="none" w:vAnchor="text" w:hAnchor="page" w:x="11616" w:y="406"/>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83BCB60" w14:textId="77777777" w:rsidR="003B2CB0" w:rsidRDefault="003B2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32F93" w14:textId="77777777" w:rsidR="004B4AAC" w:rsidRDefault="004B4AAC" w:rsidP="00010E41">
      <w:pPr>
        <w:spacing w:after="0"/>
      </w:pPr>
      <w:bookmarkStart w:id="0" w:name="_Hlk104460753"/>
      <w:bookmarkEnd w:id="0"/>
      <w:r>
        <w:separator/>
      </w:r>
    </w:p>
    <w:p w14:paraId="63D507CC" w14:textId="77777777" w:rsidR="004B4AAC" w:rsidRDefault="004B4AAC"/>
  </w:footnote>
  <w:footnote w:type="continuationSeparator" w:id="0">
    <w:p w14:paraId="4E660D04" w14:textId="77777777" w:rsidR="004B4AAC" w:rsidRDefault="004B4AAC" w:rsidP="00010E41">
      <w:pPr>
        <w:spacing w:after="0"/>
      </w:pPr>
      <w:r>
        <w:continuationSeparator/>
      </w:r>
    </w:p>
    <w:p w14:paraId="3C0E35E2" w14:textId="77777777" w:rsidR="004B4AAC" w:rsidRDefault="004B4A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EE3610"/>
    <w:multiLevelType w:val="hybridMultilevel"/>
    <w:tmpl w:val="61324B64"/>
    <w:lvl w:ilvl="0" w:tplc="B17EB12C">
      <w:numFmt w:val="bullet"/>
      <w:pStyle w:val="ListBullet"/>
      <w:lvlText w:val=""/>
      <w:lvlJc w:val="left"/>
      <w:pPr>
        <w:ind w:left="1070" w:hanging="360"/>
      </w:pPr>
      <w:rPr>
        <w:rFonts w:ascii="Symbol" w:eastAsiaTheme="minorHAnsi" w:hAnsi="Symbol" w:cstheme="minorBidi" w:hint="default"/>
      </w:rPr>
    </w:lvl>
    <w:lvl w:ilvl="1" w:tplc="74E04386">
      <w:start w:val="1"/>
      <w:numFmt w:val="bullet"/>
      <w:pStyle w:val="ListBullet2"/>
      <w:lvlText w:val="○"/>
      <w:lvlJc w:val="left"/>
      <w:pPr>
        <w:ind w:left="1440" w:hanging="360"/>
      </w:pPr>
      <w:rPr>
        <w:rFonts w:ascii="Courier New" w:hAnsi="Courier New" w:hint="default"/>
      </w:rPr>
    </w:lvl>
    <w:lvl w:ilvl="2" w:tplc="C984597E">
      <w:start w:val="1"/>
      <w:numFmt w:val="bullet"/>
      <w:pStyle w:val="ListBullet3"/>
      <w:lvlText w:val="○"/>
      <w:lvlJc w:val="left"/>
      <w:pPr>
        <w:ind w:left="2160" w:hanging="360"/>
      </w:pPr>
      <w:rPr>
        <w:rFonts w:ascii="Courier New" w:hAnsi="Courier New" w:hint="default"/>
      </w:rPr>
    </w:lvl>
    <w:lvl w:ilvl="3" w:tplc="A6E2B080" w:tentative="1">
      <w:start w:val="1"/>
      <w:numFmt w:val="bullet"/>
      <w:lvlText w:val=""/>
      <w:lvlJc w:val="left"/>
      <w:pPr>
        <w:ind w:left="2880" w:hanging="360"/>
      </w:pPr>
      <w:rPr>
        <w:rFonts w:ascii="Symbol" w:hAnsi="Symbol" w:hint="default"/>
      </w:rPr>
    </w:lvl>
    <w:lvl w:ilvl="4" w:tplc="CE4A624C" w:tentative="1">
      <w:start w:val="1"/>
      <w:numFmt w:val="bullet"/>
      <w:lvlText w:val="o"/>
      <w:lvlJc w:val="left"/>
      <w:pPr>
        <w:ind w:left="3600" w:hanging="360"/>
      </w:pPr>
      <w:rPr>
        <w:rFonts w:ascii="Courier New" w:hAnsi="Courier New" w:cs="Courier New" w:hint="default"/>
      </w:rPr>
    </w:lvl>
    <w:lvl w:ilvl="5" w:tplc="86FCEC92" w:tentative="1">
      <w:start w:val="1"/>
      <w:numFmt w:val="bullet"/>
      <w:lvlText w:val=""/>
      <w:lvlJc w:val="left"/>
      <w:pPr>
        <w:ind w:left="4320" w:hanging="360"/>
      </w:pPr>
      <w:rPr>
        <w:rFonts w:ascii="Wingdings" w:hAnsi="Wingdings" w:hint="default"/>
      </w:rPr>
    </w:lvl>
    <w:lvl w:ilvl="6" w:tplc="40B6F8FE" w:tentative="1">
      <w:start w:val="1"/>
      <w:numFmt w:val="bullet"/>
      <w:lvlText w:val=""/>
      <w:lvlJc w:val="left"/>
      <w:pPr>
        <w:ind w:left="5040" w:hanging="360"/>
      </w:pPr>
      <w:rPr>
        <w:rFonts w:ascii="Symbol" w:hAnsi="Symbol" w:hint="default"/>
      </w:rPr>
    </w:lvl>
    <w:lvl w:ilvl="7" w:tplc="DDD83BC2" w:tentative="1">
      <w:start w:val="1"/>
      <w:numFmt w:val="bullet"/>
      <w:lvlText w:val="o"/>
      <w:lvlJc w:val="left"/>
      <w:pPr>
        <w:ind w:left="5760" w:hanging="360"/>
      </w:pPr>
      <w:rPr>
        <w:rFonts w:ascii="Courier New" w:hAnsi="Courier New" w:cs="Courier New" w:hint="default"/>
      </w:rPr>
    </w:lvl>
    <w:lvl w:ilvl="8" w:tplc="F35E0014" w:tentative="1">
      <w:start w:val="1"/>
      <w:numFmt w:val="bullet"/>
      <w:lvlText w:val=""/>
      <w:lvlJc w:val="left"/>
      <w:pPr>
        <w:ind w:left="6480" w:hanging="360"/>
      </w:pPr>
      <w:rPr>
        <w:rFonts w:ascii="Wingdings" w:hAnsi="Wingdings" w:hint="default"/>
      </w:rPr>
    </w:lvl>
  </w:abstractNum>
  <w:abstractNum w:abstractNumId="1" w15:restartNumberingAfterBreak="0">
    <w:nsid w:val="2164428E"/>
    <w:multiLevelType w:val="hybridMultilevel"/>
    <w:tmpl w:val="FF4A793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DD6256E"/>
    <w:multiLevelType w:val="hybridMultilevel"/>
    <w:tmpl w:val="BE740220"/>
    <w:lvl w:ilvl="0" w:tplc="F8825ABA">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414F3B1A"/>
    <w:multiLevelType w:val="hybridMultilevel"/>
    <w:tmpl w:val="1A9E8A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4997190"/>
    <w:multiLevelType w:val="multilevel"/>
    <w:tmpl w:val="BEF6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7F070E"/>
    <w:multiLevelType w:val="hybridMultilevel"/>
    <w:tmpl w:val="08A4C72A"/>
    <w:lvl w:ilvl="0" w:tplc="DEF056E6">
      <w:start w:val="1"/>
      <w:numFmt w:val="bullet"/>
      <w:pStyle w:val="ListParagraph"/>
      <w:lvlText w:val=""/>
      <w:lvlJc w:val="left"/>
      <w:pPr>
        <w:ind w:left="567" w:hanging="283"/>
      </w:pPr>
      <w:rPr>
        <w:rFonts w:ascii="Symbol" w:hAnsi="Symbol" w:hint="default"/>
      </w:rPr>
    </w:lvl>
    <w:lvl w:ilvl="1" w:tplc="125E13B0">
      <w:start w:val="1"/>
      <w:numFmt w:val="bullet"/>
      <w:pStyle w:val="Bulletssecondlevel"/>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5719CC"/>
    <w:multiLevelType w:val="hybridMultilevel"/>
    <w:tmpl w:val="A18E3604"/>
    <w:lvl w:ilvl="0" w:tplc="2FF8A558">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53663821"/>
    <w:multiLevelType w:val="multilevel"/>
    <w:tmpl w:val="2CAA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6E1020"/>
    <w:multiLevelType w:val="hybridMultilevel"/>
    <w:tmpl w:val="CAD4C668"/>
    <w:lvl w:ilvl="0" w:tplc="3E98D6F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CA74637"/>
    <w:multiLevelType w:val="multilevel"/>
    <w:tmpl w:val="E892D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D03255"/>
    <w:multiLevelType w:val="hybridMultilevel"/>
    <w:tmpl w:val="63B0DED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7AEA23FB"/>
    <w:multiLevelType w:val="multilevel"/>
    <w:tmpl w:val="1DF0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581330">
    <w:abstractNumId w:val="7"/>
  </w:num>
  <w:num w:numId="2" w16cid:durableId="462232284">
    <w:abstractNumId w:val="4"/>
  </w:num>
  <w:num w:numId="3" w16cid:durableId="461658861">
    <w:abstractNumId w:val="3"/>
  </w:num>
  <w:num w:numId="4" w16cid:durableId="425536575">
    <w:abstractNumId w:val="8"/>
  </w:num>
  <w:num w:numId="5" w16cid:durableId="1323898389">
    <w:abstractNumId w:val="2"/>
  </w:num>
  <w:num w:numId="6" w16cid:durableId="2074355970">
    <w:abstractNumId w:val="5"/>
  </w:num>
  <w:num w:numId="7" w16cid:durableId="1272395134">
    <w:abstractNumId w:val="0"/>
  </w:num>
  <w:num w:numId="8" w16cid:durableId="2017151346">
    <w:abstractNumId w:val="11"/>
  </w:num>
  <w:num w:numId="9" w16cid:durableId="963193009">
    <w:abstractNumId w:val="9"/>
  </w:num>
  <w:num w:numId="10" w16cid:durableId="202058577">
    <w:abstractNumId w:val="12"/>
  </w:num>
  <w:num w:numId="11" w16cid:durableId="985816357">
    <w:abstractNumId w:val="10"/>
  </w:num>
  <w:num w:numId="12" w16cid:durableId="1214195493">
    <w:abstractNumId w:val="6"/>
  </w:num>
  <w:num w:numId="13" w16cid:durableId="1922909288">
    <w:abstractNumId w:val="13"/>
  </w:num>
  <w:num w:numId="14" w16cid:durableId="1113785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7E55BE"/>
    <w:rsid w:val="0000567B"/>
    <w:rsid w:val="000065E8"/>
    <w:rsid w:val="00010E41"/>
    <w:rsid w:val="00011E76"/>
    <w:rsid w:val="00014D80"/>
    <w:rsid w:val="00017663"/>
    <w:rsid w:val="00022651"/>
    <w:rsid w:val="00023EAB"/>
    <w:rsid w:val="00024406"/>
    <w:rsid w:val="0002461B"/>
    <w:rsid w:val="00027898"/>
    <w:rsid w:val="00027BEB"/>
    <w:rsid w:val="00031ACA"/>
    <w:rsid w:val="00032C99"/>
    <w:rsid w:val="0004096F"/>
    <w:rsid w:val="000439A8"/>
    <w:rsid w:val="0004457D"/>
    <w:rsid w:val="00051EA9"/>
    <w:rsid w:val="00051F5F"/>
    <w:rsid w:val="00052448"/>
    <w:rsid w:val="000530B6"/>
    <w:rsid w:val="00055D16"/>
    <w:rsid w:val="000653CC"/>
    <w:rsid w:val="0006604F"/>
    <w:rsid w:val="00070339"/>
    <w:rsid w:val="000716E3"/>
    <w:rsid w:val="00071C37"/>
    <w:rsid w:val="00071CE1"/>
    <w:rsid w:val="00074B4A"/>
    <w:rsid w:val="00074C18"/>
    <w:rsid w:val="000752C9"/>
    <w:rsid w:val="000762FC"/>
    <w:rsid w:val="0008073C"/>
    <w:rsid w:val="00082DB0"/>
    <w:rsid w:val="000834A9"/>
    <w:rsid w:val="00083D6E"/>
    <w:rsid w:val="00094A2E"/>
    <w:rsid w:val="0009560F"/>
    <w:rsid w:val="000A3C91"/>
    <w:rsid w:val="000B35AE"/>
    <w:rsid w:val="000C49D4"/>
    <w:rsid w:val="000C673F"/>
    <w:rsid w:val="000D1133"/>
    <w:rsid w:val="000D1E11"/>
    <w:rsid w:val="000D270B"/>
    <w:rsid w:val="000D34FC"/>
    <w:rsid w:val="000E07AB"/>
    <w:rsid w:val="000E3420"/>
    <w:rsid w:val="000E6C2A"/>
    <w:rsid w:val="000E7E99"/>
    <w:rsid w:val="00101625"/>
    <w:rsid w:val="00102339"/>
    <w:rsid w:val="00104542"/>
    <w:rsid w:val="001070E1"/>
    <w:rsid w:val="00115F3B"/>
    <w:rsid w:val="0011622A"/>
    <w:rsid w:val="00117852"/>
    <w:rsid w:val="00122500"/>
    <w:rsid w:val="001244C8"/>
    <w:rsid w:val="00124AD2"/>
    <w:rsid w:val="001272E4"/>
    <w:rsid w:val="001308F8"/>
    <w:rsid w:val="00136779"/>
    <w:rsid w:val="001474E6"/>
    <w:rsid w:val="001579D1"/>
    <w:rsid w:val="00177B4A"/>
    <w:rsid w:val="00180D80"/>
    <w:rsid w:val="00184F5A"/>
    <w:rsid w:val="00185144"/>
    <w:rsid w:val="00186B2A"/>
    <w:rsid w:val="00187D51"/>
    <w:rsid w:val="00190845"/>
    <w:rsid w:val="00194726"/>
    <w:rsid w:val="00196CF4"/>
    <w:rsid w:val="001A059B"/>
    <w:rsid w:val="001A3F45"/>
    <w:rsid w:val="001B2FD1"/>
    <w:rsid w:val="001B4315"/>
    <w:rsid w:val="001B5E0F"/>
    <w:rsid w:val="001B628C"/>
    <w:rsid w:val="001D1737"/>
    <w:rsid w:val="001D2D43"/>
    <w:rsid w:val="001E08DF"/>
    <w:rsid w:val="001E6C5F"/>
    <w:rsid w:val="001E713B"/>
    <w:rsid w:val="001E7C87"/>
    <w:rsid w:val="00201E8A"/>
    <w:rsid w:val="00222146"/>
    <w:rsid w:val="00233DD9"/>
    <w:rsid w:val="0023652E"/>
    <w:rsid w:val="002456D1"/>
    <w:rsid w:val="00254685"/>
    <w:rsid w:val="0025615C"/>
    <w:rsid w:val="00260152"/>
    <w:rsid w:val="0026081C"/>
    <w:rsid w:val="00262705"/>
    <w:rsid w:val="00270F9D"/>
    <w:rsid w:val="00280FD1"/>
    <w:rsid w:val="002811D7"/>
    <w:rsid w:val="002848BC"/>
    <w:rsid w:val="00285F5C"/>
    <w:rsid w:val="00291A0F"/>
    <w:rsid w:val="002922B6"/>
    <w:rsid w:val="00293687"/>
    <w:rsid w:val="00294A87"/>
    <w:rsid w:val="002959BE"/>
    <w:rsid w:val="002A051A"/>
    <w:rsid w:val="002A1986"/>
    <w:rsid w:val="002A3FD9"/>
    <w:rsid w:val="002A425B"/>
    <w:rsid w:val="002A67EF"/>
    <w:rsid w:val="002A68D0"/>
    <w:rsid w:val="002B0C70"/>
    <w:rsid w:val="002B1334"/>
    <w:rsid w:val="002C0894"/>
    <w:rsid w:val="002C1C39"/>
    <w:rsid w:val="002C3EF7"/>
    <w:rsid w:val="002C7852"/>
    <w:rsid w:val="002D0460"/>
    <w:rsid w:val="002D6277"/>
    <w:rsid w:val="002E2017"/>
    <w:rsid w:val="002E3524"/>
    <w:rsid w:val="002E7676"/>
    <w:rsid w:val="002F00B5"/>
    <w:rsid w:val="002F2EDE"/>
    <w:rsid w:val="00303302"/>
    <w:rsid w:val="00317339"/>
    <w:rsid w:val="00320985"/>
    <w:rsid w:val="0032336F"/>
    <w:rsid w:val="003256B3"/>
    <w:rsid w:val="00326220"/>
    <w:rsid w:val="0033137F"/>
    <w:rsid w:val="00331B4A"/>
    <w:rsid w:val="00334FC6"/>
    <w:rsid w:val="00336F64"/>
    <w:rsid w:val="003501B4"/>
    <w:rsid w:val="00350BB7"/>
    <w:rsid w:val="0035268B"/>
    <w:rsid w:val="003572D3"/>
    <w:rsid w:val="00357F97"/>
    <w:rsid w:val="0036649E"/>
    <w:rsid w:val="00370EF9"/>
    <w:rsid w:val="0037471A"/>
    <w:rsid w:val="00375C3C"/>
    <w:rsid w:val="0037760F"/>
    <w:rsid w:val="00377A80"/>
    <w:rsid w:val="00381ED0"/>
    <w:rsid w:val="00383125"/>
    <w:rsid w:val="003876C5"/>
    <w:rsid w:val="0039079D"/>
    <w:rsid w:val="003A111B"/>
    <w:rsid w:val="003A21B3"/>
    <w:rsid w:val="003A76FE"/>
    <w:rsid w:val="003B2CB0"/>
    <w:rsid w:val="003B4A63"/>
    <w:rsid w:val="003B4BB1"/>
    <w:rsid w:val="003C0D30"/>
    <w:rsid w:val="003C24C0"/>
    <w:rsid w:val="003C416B"/>
    <w:rsid w:val="003C45BE"/>
    <w:rsid w:val="003C51F5"/>
    <w:rsid w:val="003D00B7"/>
    <w:rsid w:val="003D62B4"/>
    <w:rsid w:val="003D749E"/>
    <w:rsid w:val="003E3E36"/>
    <w:rsid w:val="003E596F"/>
    <w:rsid w:val="003F16CB"/>
    <w:rsid w:val="003F4AC6"/>
    <w:rsid w:val="003F7B8A"/>
    <w:rsid w:val="003F7D49"/>
    <w:rsid w:val="00404BC8"/>
    <w:rsid w:val="00406712"/>
    <w:rsid w:val="00407B9F"/>
    <w:rsid w:val="0041099D"/>
    <w:rsid w:val="004113C0"/>
    <w:rsid w:val="00413F03"/>
    <w:rsid w:val="00413F60"/>
    <w:rsid w:val="00415A50"/>
    <w:rsid w:val="00416145"/>
    <w:rsid w:val="004166F2"/>
    <w:rsid w:val="0041675F"/>
    <w:rsid w:val="00423414"/>
    <w:rsid w:val="00431161"/>
    <w:rsid w:val="0043509D"/>
    <w:rsid w:val="00435111"/>
    <w:rsid w:val="004445D5"/>
    <w:rsid w:val="004465A8"/>
    <w:rsid w:val="00450F36"/>
    <w:rsid w:val="004510B0"/>
    <w:rsid w:val="00453A67"/>
    <w:rsid w:val="00460339"/>
    <w:rsid w:val="00464AA0"/>
    <w:rsid w:val="0047013B"/>
    <w:rsid w:val="00473DDA"/>
    <w:rsid w:val="00477D0E"/>
    <w:rsid w:val="00490EB0"/>
    <w:rsid w:val="00492C5F"/>
    <w:rsid w:val="00496A02"/>
    <w:rsid w:val="004A2DA6"/>
    <w:rsid w:val="004A3E80"/>
    <w:rsid w:val="004A5A58"/>
    <w:rsid w:val="004B3F63"/>
    <w:rsid w:val="004B4AAC"/>
    <w:rsid w:val="004C253F"/>
    <w:rsid w:val="004D0FCE"/>
    <w:rsid w:val="004D2A61"/>
    <w:rsid w:val="004E5131"/>
    <w:rsid w:val="004F0E8D"/>
    <w:rsid w:val="004F2050"/>
    <w:rsid w:val="004F281F"/>
    <w:rsid w:val="005032CA"/>
    <w:rsid w:val="0051013B"/>
    <w:rsid w:val="00510D3F"/>
    <w:rsid w:val="00514A2A"/>
    <w:rsid w:val="00514B04"/>
    <w:rsid w:val="00516794"/>
    <w:rsid w:val="0052139B"/>
    <w:rsid w:val="005413F3"/>
    <w:rsid w:val="00546B8F"/>
    <w:rsid w:val="00551EF0"/>
    <w:rsid w:val="00554A79"/>
    <w:rsid w:val="0055533E"/>
    <w:rsid w:val="00555609"/>
    <w:rsid w:val="005557B0"/>
    <w:rsid w:val="00562182"/>
    <w:rsid w:val="005665C4"/>
    <w:rsid w:val="00570A8B"/>
    <w:rsid w:val="00570C69"/>
    <w:rsid w:val="00574445"/>
    <w:rsid w:val="00585AE7"/>
    <w:rsid w:val="0059748E"/>
    <w:rsid w:val="005A256C"/>
    <w:rsid w:val="005A5E6D"/>
    <w:rsid w:val="005A5F76"/>
    <w:rsid w:val="005C02A1"/>
    <w:rsid w:val="005C5408"/>
    <w:rsid w:val="005C5D4A"/>
    <w:rsid w:val="005C67D4"/>
    <w:rsid w:val="005E35D4"/>
    <w:rsid w:val="005F2883"/>
    <w:rsid w:val="005F3397"/>
    <w:rsid w:val="005F5F25"/>
    <w:rsid w:val="005F646A"/>
    <w:rsid w:val="005F784F"/>
    <w:rsid w:val="006002A4"/>
    <w:rsid w:val="00600744"/>
    <w:rsid w:val="00601F0D"/>
    <w:rsid w:val="00610DDF"/>
    <w:rsid w:val="00623045"/>
    <w:rsid w:val="00624397"/>
    <w:rsid w:val="00627A05"/>
    <w:rsid w:val="00633F09"/>
    <w:rsid w:val="00637A28"/>
    <w:rsid w:val="00644E73"/>
    <w:rsid w:val="0064773E"/>
    <w:rsid w:val="00654C15"/>
    <w:rsid w:val="0065533B"/>
    <w:rsid w:val="00656517"/>
    <w:rsid w:val="006574C0"/>
    <w:rsid w:val="006606F0"/>
    <w:rsid w:val="00664598"/>
    <w:rsid w:val="00671FD9"/>
    <w:rsid w:val="006840E4"/>
    <w:rsid w:val="0069155F"/>
    <w:rsid w:val="0069735A"/>
    <w:rsid w:val="006A0F4C"/>
    <w:rsid w:val="006A16A8"/>
    <w:rsid w:val="006A2A55"/>
    <w:rsid w:val="006A4163"/>
    <w:rsid w:val="006A6ED4"/>
    <w:rsid w:val="006B2FE4"/>
    <w:rsid w:val="006B3BFA"/>
    <w:rsid w:val="006B6514"/>
    <w:rsid w:val="006C00C0"/>
    <w:rsid w:val="006C2101"/>
    <w:rsid w:val="006C375D"/>
    <w:rsid w:val="006C3E15"/>
    <w:rsid w:val="006C5C32"/>
    <w:rsid w:val="006C6883"/>
    <w:rsid w:val="006D3167"/>
    <w:rsid w:val="006D5896"/>
    <w:rsid w:val="006E117F"/>
    <w:rsid w:val="006E50B7"/>
    <w:rsid w:val="006E5A34"/>
    <w:rsid w:val="006E630F"/>
    <w:rsid w:val="006E6D62"/>
    <w:rsid w:val="006F2D41"/>
    <w:rsid w:val="006F58F0"/>
    <w:rsid w:val="006F6EBE"/>
    <w:rsid w:val="006F78E7"/>
    <w:rsid w:val="0070080D"/>
    <w:rsid w:val="00703900"/>
    <w:rsid w:val="007106D4"/>
    <w:rsid w:val="00714E87"/>
    <w:rsid w:val="007204F5"/>
    <w:rsid w:val="00722A83"/>
    <w:rsid w:val="007236D7"/>
    <w:rsid w:val="00734AB2"/>
    <w:rsid w:val="007436E9"/>
    <w:rsid w:val="00745D78"/>
    <w:rsid w:val="00750063"/>
    <w:rsid w:val="00756FB3"/>
    <w:rsid w:val="0076259C"/>
    <w:rsid w:val="00763C7C"/>
    <w:rsid w:val="00770FD0"/>
    <w:rsid w:val="0077675E"/>
    <w:rsid w:val="007778E0"/>
    <w:rsid w:val="00793AE7"/>
    <w:rsid w:val="00795194"/>
    <w:rsid w:val="00797D8A"/>
    <w:rsid w:val="007A1E22"/>
    <w:rsid w:val="007A23DB"/>
    <w:rsid w:val="007A3060"/>
    <w:rsid w:val="007B0DE0"/>
    <w:rsid w:val="007B6093"/>
    <w:rsid w:val="007B722B"/>
    <w:rsid w:val="007C3E3C"/>
    <w:rsid w:val="007D0164"/>
    <w:rsid w:val="007D3E29"/>
    <w:rsid w:val="007D7A7C"/>
    <w:rsid w:val="007E55BE"/>
    <w:rsid w:val="007F0042"/>
    <w:rsid w:val="007F20CE"/>
    <w:rsid w:val="007F4C80"/>
    <w:rsid w:val="007F536F"/>
    <w:rsid w:val="007F53FB"/>
    <w:rsid w:val="007F59C7"/>
    <w:rsid w:val="00811B74"/>
    <w:rsid w:val="00820C81"/>
    <w:rsid w:val="00822F6C"/>
    <w:rsid w:val="00824BD0"/>
    <w:rsid w:val="008306CD"/>
    <w:rsid w:val="00832CC6"/>
    <w:rsid w:val="008366E8"/>
    <w:rsid w:val="00840BD0"/>
    <w:rsid w:val="00844D23"/>
    <w:rsid w:val="00854942"/>
    <w:rsid w:val="008568D2"/>
    <w:rsid w:val="008605B9"/>
    <w:rsid w:val="00864A80"/>
    <w:rsid w:val="00872B89"/>
    <w:rsid w:val="00873A64"/>
    <w:rsid w:val="00877025"/>
    <w:rsid w:val="00886235"/>
    <w:rsid w:val="00887ABA"/>
    <w:rsid w:val="00890C65"/>
    <w:rsid w:val="008958B0"/>
    <w:rsid w:val="00897E62"/>
    <w:rsid w:val="008A099F"/>
    <w:rsid w:val="008A0BA1"/>
    <w:rsid w:val="008A3C9F"/>
    <w:rsid w:val="008A43E8"/>
    <w:rsid w:val="008B1E78"/>
    <w:rsid w:val="008B619F"/>
    <w:rsid w:val="008C1535"/>
    <w:rsid w:val="008C7C77"/>
    <w:rsid w:val="008D6129"/>
    <w:rsid w:val="008E17A8"/>
    <w:rsid w:val="008E38A5"/>
    <w:rsid w:val="008F2E5A"/>
    <w:rsid w:val="008F7896"/>
    <w:rsid w:val="00902905"/>
    <w:rsid w:val="00904232"/>
    <w:rsid w:val="0091636E"/>
    <w:rsid w:val="00923BCB"/>
    <w:rsid w:val="00925A36"/>
    <w:rsid w:val="00925BB2"/>
    <w:rsid w:val="00932296"/>
    <w:rsid w:val="00935219"/>
    <w:rsid w:val="009466F3"/>
    <w:rsid w:val="009517D6"/>
    <w:rsid w:val="00953244"/>
    <w:rsid w:val="009566FA"/>
    <w:rsid w:val="0096009A"/>
    <w:rsid w:val="00965E68"/>
    <w:rsid w:val="009705B0"/>
    <w:rsid w:val="009726A6"/>
    <w:rsid w:val="009738FB"/>
    <w:rsid w:val="00976BFC"/>
    <w:rsid w:val="009848AF"/>
    <w:rsid w:val="00991D37"/>
    <w:rsid w:val="0099269E"/>
    <w:rsid w:val="009936DA"/>
    <w:rsid w:val="009A2453"/>
    <w:rsid w:val="009A4A49"/>
    <w:rsid w:val="009A7AA0"/>
    <w:rsid w:val="009B21F3"/>
    <w:rsid w:val="009C05CE"/>
    <w:rsid w:val="009C350A"/>
    <w:rsid w:val="009C4DCD"/>
    <w:rsid w:val="009C785A"/>
    <w:rsid w:val="009D45B3"/>
    <w:rsid w:val="009D6BB8"/>
    <w:rsid w:val="009D76F6"/>
    <w:rsid w:val="009F381F"/>
    <w:rsid w:val="009F4BF8"/>
    <w:rsid w:val="00A01E6F"/>
    <w:rsid w:val="00A02610"/>
    <w:rsid w:val="00A0371D"/>
    <w:rsid w:val="00A12786"/>
    <w:rsid w:val="00A17B8B"/>
    <w:rsid w:val="00A17EAD"/>
    <w:rsid w:val="00A204B0"/>
    <w:rsid w:val="00A2428F"/>
    <w:rsid w:val="00A267B3"/>
    <w:rsid w:val="00A27675"/>
    <w:rsid w:val="00A27A04"/>
    <w:rsid w:val="00A309DB"/>
    <w:rsid w:val="00A32F72"/>
    <w:rsid w:val="00A3454A"/>
    <w:rsid w:val="00A50FCE"/>
    <w:rsid w:val="00A52DAB"/>
    <w:rsid w:val="00A53EE7"/>
    <w:rsid w:val="00A57E88"/>
    <w:rsid w:val="00A66720"/>
    <w:rsid w:val="00A7091F"/>
    <w:rsid w:val="00A71918"/>
    <w:rsid w:val="00A72E25"/>
    <w:rsid w:val="00A731FD"/>
    <w:rsid w:val="00A7402C"/>
    <w:rsid w:val="00A765E5"/>
    <w:rsid w:val="00A82A37"/>
    <w:rsid w:val="00A8514E"/>
    <w:rsid w:val="00A927D2"/>
    <w:rsid w:val="00A94544"/>
    <w:rsid w:val="00A9494C"/>
    <w:rsid w:val="00A979B3"/>
    <w:rsid w:val="00AA0954"/>
    <w:rsid w:val="00AA6B0F"/>
    <w:rsid w:val="00AB5668"/>
    <w:rsid w:val="00AB6011"/>
    <w:rsid w:val="00AC25BA"/>
    <w:rsid w:val="00AC33D3"/>
    <w:rsid w:val="00AD14C5"/>
    <w:rsid w:val="00AD4F5E"/>
    <w:rsid w:val="00AE473E"/>
    <w:rsid w:val="00AE6604"/>
    <w:rsid w:val="00AE685D"/>
    <w:rsid w:val="00AF06DC"/>
    <w:rsid w:val="00AF17E0"/>
    <w:rsid w:val="00AF5910"/>
    <w:rsid w:val="00B0007E"/>
    <w:rsid w:val="00B0107B"/>
    <w:rsid w:val="00B04FC3"/>
    <w:rsid w:val="00B056DD"/>
    <w:rsid w:val="00B10458"/>
    <w:rsid w:val="00B10A4A"/>
    <w:rsid w:val="00B11179"/>
    <w:rsid w:val="00B20391"/>
    <w:rsid w:val="00B2135F"/>
    <w:rsid w:val="00B22259"/>
    <w:rsid w:val="00B276D0"/>
    <w:rsid w:val="00B460FD"/>
    <w:rsid w:val="00B4696B"/>
    <w:rsid w:val="00B55032"/>
    <w:rsid w:val="00B60D65"/>
    <w:rsid w:val="00B73E0B"/>
    <w:rsid w:val="00B75C65"/>
    <w:rsid w:val="00B94ACE"/>
    <w:rsid w:val="00B94E7A"/>
    <w:rsid w:val="00BC30C2"/>
    <w:rsid w:val="00BC4CA5"/>
    <w:rsid w:val="00BD7AF8"/>
    <w:rsid w:val="00BE71D3"/>
    <w:rsid w:val="00BE76BF"/>
    <w:rsid w:val="00C01FF9"/>
    <w:rsid w:val="00C02322"/>
    <w:rsid w:val="00C02725"/>
    <w:rsid w:val="00C12561"/>
    <w:rsid w:val="00C14B66"/>
    <w:rsid w:val="00C16BC9"/>
    <w:rsid w:val="00C21BC8"/>
    <w:rsid w:val="00C26DCC"/>
    <w:rsid w:val="00C35BD3"/>
    <w:rsid w:val="00C468B9"/>
    <w:rsid w:val="00C471F4"/>
    <w:rsid w:val="00C53C02"/>
    <w:rsid w:val="00C53C2D"/>
    <w:rsid w:val="00C564D4"/>
    <w:rsid w:val="00C64419"/>
    <w:rsid w:val="00C707D1"/>
    <w:rsid w:val="00C71799"/>
    <w:rsid w:val="00C7377B"/>
    <w:rsid w:val="00C757F9"/>
    <w:rsid w:val="00C76186"/>
    <w:rsid w:val="00C77A3B"/>
    <w:rsid w:val="00C81FCB"/>
    <w:rsid w:val="00C8487E"/>
    <w:rsid w:val="00C85BEA"/>
    <w:rsid w:val="00C876FA"/>
    <w:rsid w:val="00C9066A"/>
    <w:rsid w:val="00C935C1"/>
    <w:rsid w:val="00CA2FBF"/>
    <w:rsid w:val="00CA5F4B"/>
    <w:rsid w:val="00CA69E9"/>
    <w:rsid w:val="00CC0A2B"/>
    <w:rsid w:val="00CC16F5"/>
    <w:rsid w:val="00CC1B78"/>
    <w:rsid w:val="00CC46E8"/>
    <w:rsid w:val="00CC551A"/>
    <w:rsid w:val="00CD3AD4"/>
    <w:rsid w:val="00CD4259"/>
    <w:rsid w:val="00CD4DF1"/>
    <w:rsid w:val="00CE2FE9"/>
    <w:rsid w:val="00CE43B9"/>
    <w:rsid w:val="00CE5647"/>
    <w:rsid w:val="00CF0FA6"/>
    <w:rsid w:val="00CF51FC"/>
    <w:rsid w:val="00D0030E"/>
    <w:rsid w:val="00D0057E"/>
    <w:rsid w:val="00D023B9"/>
    <w:rsid w:val="00D06029"/>
    <w:rsid w:val="00D161D9"/>
    <w:rsid w:val="00D20487"/>
    <w:rsid w:val="00D30B6D"/>
    <w:rsid w:val="00D30B97"/>
    <w:rsid w:val="00D32332"/>
    <w:rsid w:val="00D34E1E"/>
    <w:rsid w:val="00D43182"/>
    <w:rsid w:val="00D43E9C"/>
    <w:rsid w:val="00D4476D"/>
    <w:rsid w:val="00D45D31"/>
    <w:rsid w:val="00D46C27"/>
    <w:rsid w:val="00D50E2C"/>
    <w:rsid w:val="00D52B8C"/>
    <w:rsid w:val="00D540B8"/>
    <w:rsid w:val="00D56259"/>
    <w:rsid w:val="00D62740"/>
    <w:rsid w:val="00D65943"/>
    <w:rsid w:val="00D70801"/>
    <w:rsid w:val="00D7320A"/>
    <w:rsid w:val="00D7508E"/>
    <w:rsid w:val="00D8642F"/>
    <w:rsid w:val="00D869D6"/>
    <w:rsid w:val="00D94819"/>
    <w:rsid w:val="00D961BE"/>
    <w:rsid w:val="00D96F40"/>
    <w:rsid w:val="00DA249E"/>
    <w:rsid w:val="00DA262E"/>
    <w:rsid w:val="00DA7395"/>
    <w:rsid w:val="00DA76E4"/>
    <w:rsid w:val="00DB154A"/>
    <w:rsid w:val="00DB1F33"/>
    <w:rsid w:val="00DB5603"/>
    <w:rsid w:val="00DC3FD4"/>
    <w:rsid w:val="00DC4B2D"/>
    <w:rsid w:val="00DC4DAB"/>
    <w:rsid w:val="00DC73F6"/>
    <w:rsid w:val="00DD16E3"/>
    <w:rsid w:val="00DD2C9D"/>
    <w:rsid w:val="00DD3FD9"/>
    <w:rsid w:val="00DE065E"/>
    <w:rsid w:val="00DE177F"/>
    <w:rsid w:val="00DE5CF8"/>
    <w:rsid w:val="00DF7B8B"/>
    <w:rsid w:val="00E00143"/>
    <w:rsid w:val="00E06372"/>
    <w:rsid w:val="00E0B072"/>
    <w:rsid w:val="00E113D6"/>
    <w:rsid w:val="00E119F6"/>
    <w:rsid w:val="00E13E7A"/>
    <w:rsid w:val="00E2063C"/>
    <w:rsid w:val="00E222FF"/>
    <w:rsid w:val="00E26440"/>
    <w:rsid w:val="00E2704D"/>
    <w:rsid w:val="00E27404"/>
    <w:rsid w:val="00E33995"/>
    <w:rsid w:val="00E34FA0"/>
    <w:rsid w:val="00E41CF4"/>
    <w:rsid w:val="00E539D5"/>
    <w:rsid w:val="00E53D69"/>
    <w:rsid w:val="00E56EF2"/>
    <w:rsid w:val="00E6112C"/>
    <w:rsid w:val="00E63005"/>
    <w:rsid w:val="00E63138"/>
    <w:rsid w:val="00E6350E"/>
    <w:rsid w:val="00E721F9"/>
    <w:rsid w:val="00E75070"/>
    <w:rsid w:val="00E75EBB"/>
    <w:rsid w:val="00E83ECC"/>
    <w:rsid w:val="00E87B34"/>
    <w:rsid w:val="00E940FE"/>
    <w:rsid w:val="00E95F60"/>
    <w:rsid w:val="00EA5041"/>
    <w:rsid w:val="00EB116F"/>
    <w:rsid w:val="00EB24CA"/>
    <w:rsid w:val="00EB36FD"/>
    <w:rsid w:val="00EC6F89"/>
    <w:rsid w:val="00ED5856"/>
    <w:rsid w:val="00EE54CD"/>
    <w:rsid w:val="00EF3D57"/>
    <w:rsid w:val="00EF4D64"/>
    <w:rsid w:val="00EF5B96"/>
    <w:rsid w:val="00EF7146"/>
    <w:rsid w:val="00EF71E8"/>
    <w:rsid w:val="00F02E7E"/>
    <w:rsid w:val="00F11DB5"/>
    <w:rsid w:val="00F226C4"/>
    <w:rsid w:val="00F228A1"/>
    <w:rsid w:val="00F26F4A"/>
    <w:rsid w:val="00F31B4F"/>
    <w:rsid w:val="00F4203C"/>
    <w:rsid w:val="00F45859"/>
    <w:rsid w:val="00F45E78"/>
    <w:rsid w:val="00F50E83"/>
    <w:rsid w:val="00F552EF"/>
    <w:rsid w:val="00F63B4E"/>
    <w:rsid w:val="00F63EA6"/>
    <w:rsid w:val="00F65E4B"/>
    <w:rsid w:val="00F7676C"/>
    <w:rsid w:val="00F8785F"/>
    <w:rsid w:val="00F9202B"/>
    <w:rsid w:val="00F96BED"/>
    <w:rsid w:val="00F97A6A"/>
    <w:rsid w:val="00FA5C74"/>
    <w:rsid w:val="00FB07D7"/>
    <w:rsid w:val="00FB2CA4"/>
    <w:rsid w:val="00FB6B94"/>
    <w:rsid w:val="00FB6C33"/>
    <w:rsid w:val="00FC5355"/>
    <w:rsid w:val="00FD1A8D"/>
    <w:rsid w:val="00FE3B77"/>
    <w:rsid w:val="00FF39C2"/>
    <w:rsid w:val="00FF5F1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B912"/>
  <w15:chartTrackingRefBased/>
  <w15:docId w15:val="{B0DBFFE7-0258-504E-852E-3F26D9118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A"/>
    <w:pPr>
      <w:spacing w:after="142"/>
    </w:pPr>
    <w:rPr>
      <w:sz w:val="22"/>
    </w:rPr>
  </w:style>
  <w:style w:type="paragraph" w:styleId="Heading1">
    <w:name w:val="heading 1"/>
    <w:aliases w:val="H1 Main Title"/>
    <w:basedOn w:val="Normal"/>
    <w:next w:val="Normal"/>
    <w:link w:val="Heading1Char"/>
    <w:uiPriority w:val="9"/>
    <w:qFormat/>
    <w:rsid w:val="00136779"/>
    <w:pPr>
      <w:keepNext/>
      <w:keepLines/>
      <w:spacing w:before="240" w:after="120"/>
      <w:outlineLvl w:val="0"/>
    </w:pPr>
    <w:rPr>
      <w:rFonts w:ascii="Calibri Light" w:eastAsiaTheme="majorEastAsia" w:hAnsi="Calibri Light" w:cstheme="majorBidi"/>
      <w:sz w:val="56"/>
      <w:szCs w:val="32"/>
    </w:rPr>
  </w:style>
  <w:style w:type="paragraph" w:styleId="Heading2">
    <w:name w:val="heading 2"/>
    <w:basedOn w:val="Normal"/>
    <w:next w:val="Normal"/>
    <w:link w:val="Heading2Char"/>
    <w:uiPriority w:val="9"/>
    <w:unhideWhenUsed/>
    <w:rsid w:val="00DD16E3"/>
    <w:pPr>
      <w:keepNext/>
      <w:keepLines/>
      <w:spacing w:after="284"/>
      <w:contextualSpacing/>
      <w:outlineLvl w:val="1"/>
    </w:pPr>
    <w:rPr>
      <w:rFonts w:eastAsiaTheme="majorEastAsia" w:cstheme="minorHAnsi"/>
      <w:sz w:val="28"/>
      <w:szCs w:val="26"/>
    </w:rPr>
  </w:style>
  <w:style w:type="paragraph" w:styleId="Heading3">
    <w:name w:val="heading 3"/>
    <w:aliases w:val="H3 Body Heading"/>
    <w:basedOn w:val="Normal"/>
    <w:next w:val="Normal"/>
    <w:link w:val="Heading3Char"/>
    <w:uiPriority w:val="9"/>
    <w:unhideWhenUsed/>
    <w:qFormat/>
    <w:rsid w:val="00C53C2D"/>
    <w:pPr>
      <w:keepNext/>
      <w:keepLines/>
      <w:spacing w:before="142"/>
      <w:outlineLvl w:val="2"/>
    </w:pPr>
    <w:rPr>
      <w:rFonts w:eastAsiaTheme="majorEastAsia" w:cs="Times New Roman (Headings CS)"/>
      <w:b/>
      <w:color w:val="006272"/>
      <w:sz w:val="28"/>
    </w:rPr>
  </w:style>
  <w:style w:type="paragraph" w:styleId="Heading4">
    <w:name w:val="heading 4"/>
    <w:aliases w:val="H4 Body Subheading"/>
    <w:basedOn w:val="Normal"/>
    <w:next w:val="Normal"/>
    <w:link w:val="Heading4Char"/>
    <w:uiPriority w:val="9"/>
    <w:unhideWhenUsed/>
    <w:qFormat/>
    <w:rsid w:val="008A0BA1"/>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paragraph" w:styleId="Heading7">
    <w:name w:val="heading 7"/>
    <w:basedOn w:val="Normal"/>
    <w:next w:val="Normal"/>
    <w:link w:val="Heading7Char"/>
    <w:uiPriority w:val="9"/>
    <w:unhideWhenUsed/>
    <w:qFormat/>
    <w:rsid w:val="00303302"/>
    <w:pPr>
      <w:keepNext/>
      <w:keepLines/>
      <w:spacing w:before="40" w:after="0"/>
      <w:outlineLvl w:val="6"/>
    </w:pPr>
    <w:rPr>
      <w:rFonts w:asciiTheme="majorHAnsi" w:eastAsiaTheme="majorEastAsia" w:hAnsiTheme="majorHAnsi" w:cstheme="majorBidi"/>
      <w:i/>
      <w:iCs/>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136779"/>
    <w:rPr>
      <w:rFonts w:ascii="Calibri Light" w:eastAsiaTheme="majorEastAsia" w:hAnsi="Calibri Light" w:cstheme="majorBidi"/>
      <w:sz w:val="56"/>
      <w:szCs w:val="32"/>
    </w:rPr>
  </w:style>
  <w:style w:type="character" w:customStyle="1" w:styleId="Heading2Char">
    <w:name w:val="Heading 2 Char"/>
    <w:basedOn w:val="DefaultParagraphFont"/>
    <w:link w:val="Heading2"/>
    <w:uiPriority w:val="9"/>
    <w:rsid w:val="00DD16E3"/>
    <w:rPr>
      <w:rFonts w:eastAsiaTheme="majorEastAsia" w:cstheme="minorHAnsi"/>
      <w:sz w:val="28"/>
      <w:szCs w:val="26"/>
    </w:rPr>
  </w:style>
  <w:style w:type="character" w:customStyle="1" w:styleId="Heading3Char">
    <w:name w:val="Heading 3 Char"/>
    <w:aliases w:val="H3 Body Heading Char"/>
    <w:basedOn w:val="DefaultParagraphFont"/>
    <w:link w:val="Heading3"/>
    <w:uiPriority w:val="9"/>
    <w:rsid w:val="00C53C2D"/>
    <w:rPr>
      <w:rFonts w:eastAsiaTheme="majorEastAsia" w:cs="Times New Roman (Headings CS)"/>
      <w:b/>
      <w:color w:val="006272"/>
      <w:sz w:val="28"/>
    </w:rPr>
  </w:style>
  <w:style w:type="character" w:customStyle="1" w:styleId="Heading4Char">
    <w:name w:val="Heading 4 Char"/>
    <w:aliases w:val="H4 Body Subheading Char"/>
    <w:basedOn w:val="DefaultParagraphFont"/>
    <w:link w:val="Heading4"/>
    <w:uiPriority w:val="9"/>
    <w:rsid w:val="008A0BA1"/>
    <w:rPr>
      <w:rFonts w:eastAsiaTheme="majorEastAsia" w:cstheme="majorBidi"/>
      <w:b/>
      <w:iCs/>
      <w:sz w:val="22"/>
    </w:rPr>
  </w:style>
  <w:style w:type="paragraph" w:styleId="ListParagraph">
    <w:name w:val="List Paragraph"/>
    <w:aliases w:val="Body Bullet List"/>
    <w:basedOn w:val="Normal"/>
    <w:uiPriority w:val="34"/>
    <w:qFormat/>
    <w:rsid w:val="006A4163"/>
    <w:pPr>
      <w:numPr>
        <w:numId w:val="1"/>
      </w:numPr>
      <w:ind w:left="284" w:hanging="284"/>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Bulletssecondlevel">
    <w:name w:val="Bullets second level"/>
    <w:basedOn w:val="ListParagraph"/>
    <w:qFormat/>
    <w:rsid w:val="00303302"/>
    <w:pPr>
      <w:numPr>
        <w:ilvl w:val="1"/>
      </w:numPr>
    </w:pPr>
  </w:style>
  <w:style w:type="character" w:customStyle="1" w:styleId="Heading7Char">
    <w:name w:val="Heading 7 Char"/>
    <w:basedOn w:val="DefaultParagraphFont"/>
    <w:link w:val="Heading7"/>
    <w:uiPriority w:val="9"/>
    <w:rsid w:val="00303302"/>
    <w:rPr>
      <w:rFonts w:asciiTheme="majorHAnsi" w:eastAsiaTheme="majorEastAsia" w:hAnsiTheme="majorHAnsi" w:cstheme="majorBidi"/>
      <w:i/>
      <w:iCs/>
      <w:color w:val="080D26" w:themeColor="accent1" w:themeShade="7F"/>
      <w:sz w:val="18"/>
    </w:rPr>
  </w:style>
  <w:style w:type="paragraph" w:customStyle="1" w:styleId="BodytextGustan">
    <w:name w:val="Body text Gustan"/>
    <w:basedOn w:val="Normal"/>
    <w:uiPriority w:val="99"/>
    <w:rsid w:val="00654C15"/>
    <w:pPr>
      <w:suppressAutoHyphens/>
      <w:autoSpaceDE w:val="0"/>
      <w:autoSpaceDN w:val="0"/>
      <w:adjustRightInd w:val="0"/>
      <w:spacing w:after="113" w:line="250" w:lineRule="atLeast"/>
      <w:textAlignment w:val="center"/>
    </w:pPr>
    <w:rPr>
      <w:rFonts w:ascii="Gustan Book" w:hAnsi="Gustan Book" w:cs="Gustan Book"/>
      <w:color w:val="000000"/>
      <w:szCs w:val="18"/>
      <w:lang w:val="en-GB"/>
    </w:rPr>
  </w:style>
  <w:style w:type="paragraph" w:customStyle="1" w:styleId="Introbodytext">
    <w:name w:val="Intro body text"/>
    <w:basedOn w:val="Normal"/>
    <w:next w:val="Normal"/>
    <w:qFormat/>
    <w:rsid w:val="00DD16E3"/>
    <w:rPr>
      <w:sz w:val="28"/>
    </w:rPr>
  </w:style>
  <w:style w:type="character" w:customStyle="1" w:styleId="ui-provider">
    <w:name w:val="ui-provider"/>
    <w:basedOn w:val="DefaultParagraphFont"/>
    <w:rsid w:val="007236D7"/>
  </w:style>
  <w:style w:type="character" w:styleId="CommentReference">
    <w:name w:val="annotation reference"/>
    <w:basedOn w:val="DefaultParagraphFont"/>
    <w:uiPriority w:val="99"/>
    <w:semiHidden/>
    <w:unhideWhenUsed/>
    <w:rsid w:val="00EF3D57"/>
    <w:rPr>
      <w:sz w:val="16"/>
      <w:szCs w:val="16"/>
    </w:rPr>
  </w:style>
  <w:style w:type="paragraph" w:styleId="CommentText">
    <w:name w:val="annotation text"/>
    <w:basedOn w:val="Normal"/>
    <w:link w:val="CommentTextChar"/>
    <w:uiPriority w:val="99"/>
    <w:unhideWhenUsed/>
    <w:rsid w:val="00EF3D57"/>
    <w:rPr>
      <w:sz w:val="20"/>
      <w:szCs w:val="20"/>
    </w:rPr>
  </w:style>
  <w:style w:type="character" w:customStyle="1" w:styleId="CommentTextChar">
    <w:name w:val="Comment Text Char"/>
    <w:basedOn w:val="DefaultParagraphFont"/>
    <w:link w:val="CommentText"/>
    <w:uiPriority w:val="99"/>
    <w:rsid w:val="00EF3D57"/>
    <w:rPr>
      <w:sz w:val="20"/>
      <w:szCs w:val="20"/>
    </w:rPr>
  </w:style>
  <w:style w:type="paragraph" w:styleId="CommentSubject">
    <w:name w:val="annotation subject"/>
    <w:basedOn w:val="CommentText"/>
    <w:next w:val="CommentText"/>
    <w:link w:val="CommentSubjectChar"/>
    <w:uiPriority w:val="99"/>
    <w:semiHidden/>
    <w:unhideWhenUsed/>
    <w:rsid w:val="00EF3D57"/>
    <w:rPr>
      <w:b/>
      <w:bCs/>
    </w:rPr>
  </w:style>
  <w:style w:type="character" w:customStyle="1" w:styleId="CommentSubjectChar">
    <w:name w:val="Comment Subject Char"/>
    <w:basedOn w:val="CommentTextChar"/>
    <w:link w:val="CommentSubject"/>
    <w:uiPriority w:val="99"/>
    <w:semiHidden/>
    <w:rsid w:val="00EF3D57"/>
    <w:rPr>
      <w:b/>
      <w:bCs/>
      <w:sz w:val="20"/>
      <w:szCs w:val="20"/>
    </w:rPr>
  </w:style>
  <w:style w:type="paragraph" w:styleId="ListBullet">
    <w:name w:val="List Bullet"/>
    <w:basedOn w:val="Normal"/>
    <w:qFormat/>
    <w:rsid w:val="00024406"/>
    <w:pPr>
      <w:numPr>
        <w:numId w:val="7"/>
      </w:numPr>
      <w:spacing w:before="40" w:after="40" w:line="260" w:lineRule="atLeast"/>
      <w:ind w:left="568" w:hanging="284"/>
      <w:contextualSpacing/>
    </w:pPr>
    <w:rPr>
      <w:szCs w:val="22"/>
    </w:rPr>
  </w:style>
  <w:style w:type="paragraph" w:styleId="ListBullet2">
    <w:name w:val="List Bullet 2"/>
    <w:basedOn w:val="ListBullet"/>
    <w:uiPriority w:val="99"/>
    <w:rsid w:val="00024406"/>
    <w:pPr>
      <w:numPr>
        <w:ilvl w:val="1"/>
      </w:numPr>
      <w:ind w:left="1134"/>
    </w:pPr>
  </w:style>
  <w:style w:type="paragraph" w:styleId="ListBullet3">
    <w:name w:val="List Bullet 3"/>
    <w:basedOn w:val="ListBullet"/>
    <w:uiPriority w:val="99"/>
    <w:rsid w:val="00024406"/>
    <w:pPr>
      <w:numPr>
        <w:ilvl w:val="2"/>
      </w:numPr>
      <w:ind w:left="1418"/>
    </w:pPr>
  </w:style>
  <w:style w:type="paragraph" w:styleId="Revision">
    <w:name w:val="Revision"/>
    <w:hidden/>
    <w:uiPriority w:val="99"/>
    <w:semiHidden/>
    <w:rsid w:val="007B0DE0"/>
    <w:rPr>
      <w:sz w:val="22"/>
    </w:rPr>
  </w:style>
  <w:style w:type="paragraph" w:styleId="FootnoteText">
    <w:name w:val="footnote text"/>
    <w:basedOn w:val="Normal"/>
    <w:link w:val="FootnoteTextChar"/>
    <w:uiPriority w:val="99"/>
    <w:semiHidden/>
    <w:unhideWhenUsed/>
    <w:rsid w:val="00EC6F89"/>
    <w:pPr>
      <w:spacing w:after="0"/>
    </w:pPr>
    <w:rPr>
      <w:sz w:val="20"/>
      <w:szCs w:val="20"/>
    </w:rPr>
  </w:style>
  <w:style w:type="character" w:customStyle="1" w:styleId="FootnoteTextChar">
    <w:name w:val="Footnote Text Char"/>
    <w:basedOn w:val="DefaultParagraphFont"/>
    <w:link w:val="FootnoteText"/>
    <w:uiPriority w:val="99"/>
    <w:semiHidden/>
    <w:rsid w:val="00EC6F89"/>
    <w:rPr>
      <w:sz w:val="20"/>
      <w:szCs w:val="20"/>
    </w:rPr>
  </w:style>
  <w:style w:type="character" w:styleId="FootnoteReference">
    <w:name w:val="footnote reference"/>
    <w:basedOn w:val="DefaultParagraphFont"/>
    <w:uiPriority w:val="99"/>
    <w:semiHidden/>
    <w:unhideWhenUsed/>
    <w:rsid w:val="00EC6F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703506">
      <w:bodyDiv w:val="1"/>
      <w:marLeft w:val="0"/>
      <w:marRight w:val="0"/>
      <w:marTop w:val="0"/>
      <w:marBottom w:val="0"/>
      <w:divBdr>
        <w:top w:val="none" w:sz="0" w:space="0" w:color="auto"/>
        <w:left w:val="none" w:sz="0" w:space="0" w:color="auto"/>
        <w:bottom w:val="none" w:sz="0" w:space="0" w:color="auto"/>
        <w:right w:val="none" w:sz="0" w:space="0" w:color="auto"/>
      </w:divBdr>
    </w:div>
    <w:div w:id="507332343">
      <w:bodyDiv w:val="1"/>
      <w:marLeft w:val="0"/>
      <w:marRight w:val="0"/>
      <w:marTop w:val="0"/>
      <w:marBottom w:val="0"/>
      <w:divBdr>
        <w:top w:val="none" w:sz="0" w:space="0" w:color="auto"/>
        <w:left w:val="none" w:sz="0" w:space="0" w:color="auto"/>
        <w:bottom w:val="none" w:sz="0" w:space="0" w:color="auto"/>
        <w:right w:val="none" w:sz="0" w:space="0" w:color="auto"/>
      </w:divBdr>
    </w:div>
    <w:div w:id="531723073">
      <w:bodyDiv w:val="1"/>
      <w:marLeft w:val="0"/>
      <w:marRight w:val="0"/>
      <w:marTop w:val="0"/>
      <w:marBottom w:val="0"/>
      <w:divBdr>
        <w:top w:val="none" w:sz="0" w:space="0" w:color="auto"/>
        <w:left w:val="none" w:sz="0" w:space="0" w:color="auto"/>
        <w:bottom w:val="none" w:sz="0" w:space="0" w:color="auto"/>
        <w:right w:val="none" w:sz="0" w:space="0" w:color="auto"/>
      </w:divBdr>
    </w:div>
    <w:div w:id="744037692">
      <w:bodyDiv w:val="1"/>
      <w:marLeft w:val="0"/>
      <w:marRight w:val="0"/>
      <w:marTop w:val="0"/>
      <w:marBottom w:val="0"/>
      <w:divBdr>
        <w:top w:val="none" w:sz="0" w:space="0" w:color="auto"/>
        <w:left w:val="none" w:sz="0" w:space="0" w:color="auto"/>
        <w:bottom w:val="none" w:sz="0" w:space="0" w:color="auto"/>
        <w:right w:val="none" w:sz="0" w:space="0" w:color="auto"/>
      </w:divBdr>
    </w:div>
    <w:div w:id="121623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60.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3614-8B25-BD46-88EA-A23D3348F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5</Words>
  <Characters>2484</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IE Markets Team</dc:creator>
  <cp:keywords/>
  <dc:description/>
  <cp:lastModifiedBy>Sally Greenwood</cp:lastModifiedBy>
  <cp:revision>2</cp:revision>
  <cp:lastPrinted>2024-12-10T03:06:00Z</cp:lastPrinted>
  <dcterms:created xsi:type="dcterms:W3CDTF">2025-12-09T23:35:00Z</dcterms:created>
  <dcterms:modified xsi:type="dcterms:W3CDTF">2025-12-0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3-11-29T23:31:0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dc304dca-93cf-4f91-b776-5f4ab03df594</vt:lpwstr>
  </property>
  <property fmtid="{D5CDD505-2E9C-101B-9397-08002B2CF9AE}" pid="8" name="MSIP_Label_738466f7-346c-47bb-a4d2-4a6558d61975_ContentBits">
    <vt:lpwstr>0</vt:lpwstr>
  </property>
</Properties>
</file>